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F124C" w:rsidRPr="00EA174B" w:rsidRDefault="004F124C" w:rsidP="004F124C">
      <w:pPr>
        <w:widowControl w:val="0"/>
        <w:tabs>
          <w:tab w:val="clear" w:pos="1134"/>
        </w:tabs>
        <w:suppressAutoHyphens w:val="0"/>
        <w:autoSpaceDE w:val="0"/>
        <w:autoSpaceDN w:val="0"/>
        <w:adjustRightInd w:val="0"/>
        <w:rPr>
          <w:rFonts w:ascii="나눔고딕" w:eastAsia="나눔고딕" w:hAnsi="나눔고딕" w:hint="eastAsia"/>
          <w:bCs/>
          <w:color w:val="000000"/>
          <w:sz w:val="20"/>
          <w:lang w:val="en-US" w:eastAsia="ko-KR"/>
        </w:rPr>
      </w:pPr>
      <w:r w:rsidRPr="00EA174B">
        <w:rPr>
          <w:rFonts w:ascii="나눔고딕" w:eastAsia="나눔고딕" w:hAnsi="나눔고딕" w:hint="eastAsia"/>
          <w:bCs/>
          <w:color w:val="000000"/>
          <w:sz w:val="20"/>
          <w:lang w:val="en-US" w:eastAsia="ko-KR"/>
        </w:rPr>
        <w:t>안녕하십니까,</w:t>
      </w:r>
      <w:bookmarkStart w:id="0" w:name="_GoBack"/>
      <w:bookmarkEnd w:id="0"/>
    </w:p>
    <w:p w:rsidR="004F124C" w:rsidRPr="00EA174B" w:rsidRDefault="004F124C" w:rsidP="004F124C">
      <w:pPr>
        <w:widowControl w:val="0"/>
        <w:tabs>
          <w:tab w:val="clear" w:pos="1134"/>
        </w:tabs>
        <w:suppressAutoHyphens w:val="0"/>
        <w:autoSpaceDE w:val="0"/>
        <w:autoSpaceDN w:val="0"/>
        <w:adjustRightInd w:val="0"/>
        <w:rPr>
          <w:rFonts w:ascii="나눔고딕" w:eastAsia="나눔고딕" w:hAnsi="나눔고딕"/>
          <w:bCs/>
          <w:color w:val="000000"/>
          <w:sz w:val="20"/>
          <w:lang w:val="en-US" w:eastAsia="ko-KR"/>
        </w:rPr>
      </w:pPr>
    </w:p>
    <w:p w:rsidR="004F124C" w:rsidRPr="00EA174B" w:rsidRDefault="004F124C" w:rsidP="004F124C">
      <w:pPr>
        <w:widowControl w:val="0"/>
        <w:tabs>
          <w:tab w:val="clear" w:pos="1134"/>
        </w:tabs>
        <w:suppressAutoHyphens w:val="0"/>
        <w:autoSpaceDE w:val="0"/>
        <w:autoSpaceDN w:val="0"/>
        <w:adjustRightInd w:val="0"/>
        <w:rPr>
          <w:rFonts w:ascii="나눔고딕" w:eastAsia="나눔고딕" w:hAnsi="나눔고딕"/>
          <w:bCs/>
          <w:color w:val="000000"/>
          <w:sz w:val="20"/>
          <w:lang w:val="en-US" w:eastAsia="ko-KR"/>
        </w:rPr>
      </w:pPr>
      <w:r w:rsidRPr="00EA174B">
        <w:rPr>
          <w:rFonts w:ascii="나눔고딕" w:eastAsia="나눔고딕" w:hAnsi="나눔고딕"/>
          <w:bCs/>
          <w:color w:val="000000"/>
          <w:sz w:val="20"/>
          <w:lang w:val="en-US" w:eastAsia="ko-KR"/>
        </w:rPr>
        <w:t>2022</w:t>
      </w:r>
      <w:r w:rsidRPr="00EA174B">
        <w:rPr>
          <w:rFonts w:ascii="나눔고딕" w:eastAsia="나눔고딕" w:hAnsi="나눔고딕" w:hint="eastAsia"/>
          <w:bCs/>
          <w:color w:val="000000"/>
          <w:sz w:val="20"/>
          <w:lang w:val="en-US" w:eastAsia="ko-KR"/>
        </w:rPr>
        <w:t xml:space="preserve">년 </w:t>
      </w:r>
      <w:r w:rsidRPr="00EA174B">
        <w:rPr>
          <w:rFonts w:ascii="나눔고딕" w:eastAsia="나눔고딕" w:hAnsi="나눔고딕"/>
          <w:bCs/>
          <w:color w:val="000000"/>
          <w:sz w:val="20"/>
          <w:lang w:val="en-US" w:eastAsia="ko-KR"/>
        </w:rPr>
        <w:t>11</w:t>
      </w:r>
      <w:r w:rsidRPr="00EA174B">
        <w:rPr>
          <w:rFonts w:ascii="나눔고딕" w:eastAsia="나눔고딕" w:hAnsi="나눔고딕" w:hint="eastAsia"/>
          <w:bCs/>
          <w:color w:val="000000"/>
          <w:sz w:val="20"/>
          <w:lang w:val="en-US" w:eastAsia="ko-KR"/>
        </w:rPr>
        <w:t xml:space="preserve">월 </w:t>
      </w:r>
      <w:r w:rsidRPr="00EA174B">
        <w:rPr>
          <w:rFonts w:ascii="나눔고딕" w:eastAsia="나눔고딕" w:hAnsi="나눔고딕"/>
          <w:bCs/>
          <w:color w:val="000000"/>
          <w:sz w:val="20"/>
          <w:lang w:val="en-US" w:eastAsia="ko-KR"/>
        </w:rPr>
        <w:t>6</w:t>
      </w:r>
      <w:r w:rsidRPr="00EA174B">
        <w:rPr>
          <w:rFonts w:ascii="나눔고딕" w:eastAsia="나눔고딕" w:hAnsi="나눔고딕" w:hint="eastAsia"/>
          <w:bCs/>
          <w:color w:val="000000"/>
          <w:sz w:val="20"/>
          <w:lang w:val="en-US" w:eastAsia="ko-KR"/>
        </w:rPr>
        <w:t xml:space="preserve">일(일)부터 </w:t>
      </w:r>
      <w:r w:rsidRPr="00EA174B">
        <w:rPr>
          <w:rFonts w:ascii="나눔고딕" w:eastAsia="나눔고딕" w:hAnsi="나눔고딕"/>
          <w:bCs/>
          <w:color w:val="000000"/>
          <w:sz w:val="20"/>
          <w:lang w:val="en-US" w:eastAsia="ko-KR"/>
        </w:rPr>
        <w:t>10</w:t>
      </w:r>
      <w:r w:rsidRPr="00EA174B">
        <w:rPr>
          <w:rFonts w:ascii="나눔고딕" w:eastAsia="나눔고딕" w:hAnsi="나눔고딕" w:hint="eastAsia"/>
          <w:bCs/>
          <w:color w:val="000000"/>
          <w:sz w:val="20"/>
          <w:lang w:val="en-US" w:eastAsia="ko-KR"/>
        </w:rPr>
        <w:t xml:space="preserve">일(목)까지 개최되는 </w:t>
      </w:r>
      <w:r w:rsidRPr="00EA174B">
        <w:rPr>
          <w:rFonts w:ascii="나눔고딕" w:eastAsia="나눔고딕" w:hAnsi="나눔고딕"/>
          <w:bCs/>
          <w:color w:val="000000"/>
          <w:sz w:val="20"/>
          <w:lang w:val="en-US" w:eastAsia="ko-KR"/>
        </w:rPr>
        <w:t>Global Conference of Naval Architecture and Ocean Engineering 2022(G-NAOE2022)</w:t>
      </w:r>
      <w:r w:rsidRPr="00EA174B">
        <w:rPr>
          <w:rFonts w:ascii="나눔고딕" w:eastAsia="나눔고딕" w:hAnsi="나눔고딕" w:hint="eastAsia"/>
          <w:bCs/>
          <w:color w:val="000000"/>
          <w:sz w:val="20"/>
          <w:lang w:val="en-US" w:eastAsia="ko-KR"/>
        </w:rPr>
        <w:t xml:space="preserve">의 초록 제출을 </w:t>
      </w:r>
      <w:proofErr w:type="spellStart"/>
      <w:r w:rsidRPr="00EA174B">
        <w:rPr>
          <w:rFonts w:ascii="나눔고딕" w:eastAsia="나눔고딕" w:hAnsi="나눔고딕" w:hint="eastAsia"/>
          <w:bCs/>
          <w:color w:val="000000"/>
          <w:sz w:val="20"/>
          <w:lang w:val="en-US" w:eastAsia="ko-KR"/>
        </w:rPr>
        <w:t>안내드립니다</w:t>
      </w:r>
      <w:proofErr w:type="spellEnd"/>
      <w:r w:rsidRPr="00EA174B">
        <w:rPr>
          <w:rFonts w:ascii="나눔고딕" w:eastAsia="나눔고딕" w:hAnsi="나눔고딕" w:hint="eastAsia"/>
          <w:bCs/>
          <w:color w:val="000000"/>
          <w:sz w:val="20"/>
          <w:lang w:val="en-US" w:eastAsia="ko-KR"/>
        </w:rPr>
        <w:t>.</w:t>
      </w:r>
    </w:p>
    <w:p w:rsidR="004F124C" w:rsidRPr="00EA174B" w:rsidRDefault="004F124C" w:rsidP="004F124C">
      <w:pPr>
        <w:widowControl w:val="0"/>
        <w:tabs>
          <w:tab w:val="clear" w:pos="1134"/>
        </w:tabs>
        <w:suppressAutoHyphens w:val="0"/>
        <w:autoSpaceDE w:val="0"/>
        <w:autoSpaceDN w:val="0"/>
        <w:adjustRightInd w:val="0"/>
        <w:rPr>
          <w:rFonts w:ascii="나눔고딕" w:eastAsia="나눔고딕" w:hAnsi="나눔고딕"/>
          <w:bCs/>
          <w:color w:val="000000"/>
          <w:sz w:val="20"/>
          <w:lang w:val="en-US" w:eastAsia="ko-KR"/>
        </w:rPr>
      </w:pPr>
    </w:p>
    <w:p w:rsidR="004F124C" w:rsidRPr="00EA174B" w:rsidRDefault="004F124C" w:rsidP="004F124C">
      <w:pPr>
        <w:widowControl w:val="0"/>
        <w:tabs>
          <w:tab w:val="clear" w:pos="1134"/>
        </w:tabs>
        <w:suppressAutoHyphens w:val="0"/>
        <w:autoSpaceDE w:val="0"/>
        <w:autoSpaceDN w:val="0"/>
        <w:adjustRightInd w:val="0"/>
        <w:rPr>
          <w:rFonts w:ascii="나눔고딕" w:eastAsia="나눔고딕" w:hAnsi="나눔고딕"/>
          <w:bCs/>
          <w:color w:val="000000"/>
          <w:sz w:val="20"/>
          <w:lang w:val="en-US" w:eastAsia="ko-KR"/>
        </w:rPr>
      </w:pPr>
      <w:r w:rsidRPr="00EA174B">
        <w:rPr>
          <w:rFonts w:ascii="나눔고딕" w:eastAsia="나눔고딕" w:hAnsi="나눔고딕"/>
          <w:bCs/>
          <w:color w:val="000000"/>
          <w:sz w:val="20"/>
          <w:lang w:val="en-US" w:eastAsia="ko-KR"/>
        </w:rPr>
        <w:t>1952</w:t>
      </w:r>
      <w:r w:rsidRPr="00EA174B">
        <w:rPr>
          <w:rFonts w:ascii="나눔고딕" w:eastAsia="나눔고딕" w:hAnsi="나눔고딕" w:hint="eastAsia"/>
          <w:bCs/>
          <w:color w:val="000000"/>
          <w:sz w:val="20"/>
          <w:lang w:val="en-US" w:eastAsia="ko-KR"/>
        </w:rPr>
        <w:t>년</w:t>
      </w:r>
      <w:r w:rsidRPr="00EA174B">
        <w:rPr>
          <w:rFonts w:ascii="나눔고딕" w:eastAsia="나눔고딕" w:hAnsi="나눔고딕"/>
          <w:bCs/>
          <w:color w:val="000000"/>
          <w:sz w:val="20"/>
          <w:lang w:val="en-US" w:eastAsia="ko-KR"/>
        </w:rPr>
        <w:t xml:space="preserve"> </w:t>
      </w:r>
      <w:r w:rsidRPr="00EA174B">
        <w:rPr>
          <w:rFonts w:ascii="나눔고딕" w:eastAsia="나눔고딕" w:hAnsi="나눔고딕" w:hint="eastAsia"/>
          <w:bCs/>
          <w:color w:val="000000"/>
          <w:sz w:val="20"/>
          <w:lang w:val="en-US" w:eastAsia="ko-KR"/>
        </w:rPr>
        <w:t>설립하여</w:t>
      </w:r>
      <w:r w:rsidRPr="00EA174B">
        <w:rPr>
          <w:rFonts w:ascii="나눔고딕" w:eastAsia="나눔고딕" w:hAnsi="나눔고딕"/>
          <w:bCs/>
          <w:color w:val="000000"/>
          <w:sz w:val="20"/>
          <w:lang w:val="en-US" w:eastAsia="ko-KR"/>
        </w:rPr>
        <w:t xml:space="preserve"> 2022</w:t>
      </w:r>
      <w:r w:rsidRPr="00EA174B">
        <w:rPr>
          <w:rFonts w:ascii="나눔고딕" w:eastAsia="나눔고딕" w:hAnsi="나눔고딕" w:hint="eastAsia"/>
          <w:bCs/>
          <w:color w:val="000000"/>
          <w:sz w:val="20"/>
          <w:lang w:val="en-US" w:eastAsia="ko-KR"/>
        </w:rPr>
        <w:t>년</w:t>
      </w:r>
      <w:r w:rsidRPr="00EA174B">
        <w:rPr>
          <w:rFonts w:ascii="나눔고딕" w:eastAsia="나눔고딕" w:hAnsi="나눔고딕"/>
          <w:bCs/>
          <w:color w:val="000000"/>
          <w:sz w:val="20"/>
          <w:lang w:val="en-US" w:eastAsia="ko-KR"/>
        </w:rPr>
        <w:t xml:space="preserve"> </w:t>
      </w:r>
      <w:r w:rsidRPr="00EA174B">
        <w:rPr>
          <w:rFonts w:ascii="나눔고딕" w:eastAsia="나눔고딕" w:hAnsi="나눔고딕" w:hint="eastAsia"/>
          <w:bCs/>
          <w:color w:val="000000"/>
          <w:sz w:val="20"/>
          <w:lang w:val="en-US" w:eastAsia="ko-KR"/>
        </w:rPr>
        <w:t>창립</w:t>
      </w:r>
      <w:r w:rsidRPr="00EA174B">
        <w:rPr>
          <w:rFonts w:ascii="나눔고딕" w:eastAsia="나눔고딕" w:hAnsi="나눔고딕"/>
          <w:bCs/>
          <w:color w:val="000000"/>
          <w:sz w:val="20"/>
          <w:lang w:val="en-US" w:eastAsia="ko-KR"/>
        </w:rPr>
        <w:t xml:space="preserve"> 70</w:t>
      </w:r>
      <w:r w:rsidRPr="00EA174B">
        <w:rPr>
          <w:rFonts w:ascii="나눔고딕" w:eastAsia="나눔고딕" w:hAnsi="나눔고딕" w:hint="eastAsia"/>
          <w:bCs/>
          <w:color w:val="000000"/>
          <w:sz w:val="20"/>
          <w:lang w:val="en-US" w:eastAsia="ko-KR"/>
        </w:rPr>
        <w:t>주년을</w:t>
      </w:r>
      <w:r w:rsidRPr="00EA174B">
        <w:rPr>
          <w:rFonts w:ascii="나눔고딕" w:eastAsia="나눔고딕" w:hAnsi="나눔고딕"/>
          <w:bCs/>
          <w:color w:val="000000"/>
          <w:sz w:val="20"/>
          <w:lang w:val="en-US" w:eastAsia="ko-KR"/>
        </w:rPr>
        <w:t xml:space="preserve"> </w:t>
      </w:r>
      <w:r w:rsidRPr="00EA174B">
        <w:rPr>
          <w:rFonts w:ascii="나눔고딕" w:eastAsia="나눔고딕" w:hAnsi="나눔고딕" w:hint="eastAsia"/>
          <w:bCs/>
          <w:color w:val="000000"/>
          <w:sz w:val="20"/>
          <w:lang w:val="en-US" w:eastAsia="ko-KR"/>
        </w:rPr>
        <w:t>맞이하는</w:t>
      </w:r>
      <w:r w:rsidRPr="00EA174B">
        <w:rPr>
          <w:rFonts w:ascii="나눔고딕" w:eastAsia="나눔고딕" w:hAnsi="나눔고딕"/>
          <w:bCs/>
          <w:color w:val="000000"/>
          <w:sz w:val="20"/>
          <w:lang w:val="en-US" w:eastAsia="ko-KR"/>
        </w:rPr>
        <w:t xml:space="preserve"> (</w:t>
      </w:r>
      <w:r w:rsidRPr="00EA174B">
        <w:rPr>
          <w:rFonts w:ascii="나눔고딕" w:eastAsia="나눔고딕" w:hAnsi="나눔고딕" w:hint="eastAsia"/>
          <w:bCs/>
          <w:color w:val="000000"/>
          <w:sz w:val="20"/>
          <w:lang w:val="en-US" w:eastAsia="ko-KR"/>
        </w:rPr>
        <w:t>사</w:t>
      </w:r>
      <w:r w:rsidRPr="00EA174B">
        <w:rPr>
          <w:rFonts w:ascii="나눔고딕" w:eastAsia="나눔고딕" w:hAnsi="나눔고딕"/>
          <w:bCs/>
          <w:color w:val="000000"/>
          <w:sz w:val="20"/>
          <w:lang w:val="en-US" w:eastAsia="ko-KR"/>
        </w:rPr>
        <w:t>)</w:t>
      </w:r>
      <w:r w:rsidRPr="00EA174B">
        <w:rPr>
          <w:rFonts w:ascii="나눔고딕" w:eastAsia="나눔고딕" w:hAnsi="나눔고딕" w:hint="eastAsia"/>
          <w:bCs/>
          <w:color w:val="000000"/>
          <w:sz w:val="20"/>
          <w:lang w:val="en-US" w:eastAsia="ko-KR"/>
        </w:rPr>
        <w:t xml:space="preserve">대한조선학회의 주최로 개최되는 </w:t>
      </w:r>
      <w:r w:rsidRPr="00EA174B">
        <w:rPr>
          <w:rFonts w:ascii="나눔고딕" w:eastAsia="나눔고딕" w:hAnsi="나눔고딕"/>
          <w:bCs/>
          <w:color w:val="000000"/>
          <w:sz w:val="20"/>
          <w:lang w:val="en-US" w:eastAsia="ko-KR"/>
        </w:rPr>
        <w:t>G-NAOE22</w:t>
      </w:r>
      <w:r w:rsidRPr="00EA174B">
        <w:rPr>
          <w:rFonts w:ascii="나눔고딕" w:eastAsia="나눔고딕" w:hAnsi="나눔고딕" w:hint="eastAsia"/>
          <w:bCs/>
          <w:color w:val="000000"/>
          <w:sz w:val="20"/>
          <w:lang w:val="en-US" w:eastAsia="ko-KR"/>
        </w:rPr>
        <w:t>에서는</w:t>
      </w:r>
      <w:r w:rsidRPr="00EA174B">
        <w:rPr>
          <w:rFonts w:ascii="나눔고딕" w:eastAsia="나눔고딕" w:hAnsi="나눔고딕"/>
          <w:bCs/>
          <w:color w:val="000000"/>
          <w:sz w:val="20"/>
          <w:lang w:val="en-US" w:eastAsia="ko-KR"/>
        </w:rPr>
        <w:t xml:space="preserve"> </w:t>
      </w:r>
      <w:r w:rsidRPr="00EA174B">
        <w:rPr>
          <w:rFonts w:ascii="나눔고딕" w:eastAsia="나눔고딕" w:hAnsi="나눔고딕" w:hint="eastAsia"/>
          <w:bCs/>
          <w:color w:val="000000"/>
          <w:sz w:val="20"/>
          <w:lang w:val="en-US" w:eastAsia="ko-KR"/>
        </w:rPr>
        <w:t xml:space="preserve">에너지 </w:t>
      </w:r>
      <w:proofErr w:type="spellStart"/>
      <w:r w:rsidRPr="00EA174B">
        <w:rPr>
          <w:rFonts w:ascii="나눔고딕" w:eastAsia="나눔고딕" w:hAnsi="나눔고딕" w:hint="eastAsia"/>
          <w:bCs/>
          <w:color w:val="000000"/>
          <w:sz w:val="20"/>
          <w:lang w:val="en-US" w:eastAsia="ko-KR"/>
        </w:rPr>
        <w:t>페러다임</w:t>
      </w:r>
      <w:proofErr w:type="spellEnd"/>
      <w:r w:rsidRPr="00EA174B">
        <w:rPr>
          <w:rFonts w:ascii="나눔고딕" w:eastAsia="나눔고딕" w:hAnsi="나눔고딕" w:hint="eastAsia"/>
          <w:bCs/>
          <w:color w:val="000000"/>
          <w:sz w:val="20"/>
          <w:lang w:val="en-US" w:eastAsia="ko-KR"/>
        </w:rPr>
        <w:t xml:space="preserve"> 변화,</w:t>
      </w:r>
      <w:r w:rsidRPr="00EA174B">
        <w:rPr>
          <w:rFonts w:ascii="나눔고딕" w:eastAsia="나눔고딕" w:hAnsi="나눔고딕"/>
          <w:bCs/>
          <w:color w:val="000000"/>
          <w:sz w:val="20"/>
          <w:lang w:val="en-US" w:eastAsia="ko-KR"/>
        </w:rPr>
        <w:t xml:space="preserve"> </w:t>
      </w:r>
      <w:r w:rsidRPr="00EA174B">
        <w:rPr>
          <w:rFonts w:ascii="나눔고딕" w:eastAsia="나눔고딕" w:hAnsi="나눔고딕" w:hint="eastAsia"/>
          <w:bCs/>
          <w:color w:val="000000"/>
          <w:sz w:val="20"/>
          <w:lang w:val="en-US" w:eastAsia="ko-KR"/>
        </w:rPr>
        <w:t>해운 및 물류</w:t>
      </w:r>
      <w:r w:rsidRPr="00EA174B">
        <w:rPr>
          <w:rFonts w:ascii="나눔고딕" w:eastAsia="나눔고딕" w:hAnsi="나눔고딕"/>
          <w:bCs/>
          <w:color w:val="000000"/>
          <w:sz w:val="20"/>
          <w:lang w:val="en-US" w:eastAsia="ko-KR"/>
        </w:rPr>
        <w:t xml:space="preserve">, </w:t>
      </w:r>
      <w:r w:rsidRPr="00EA174B">
        <w:rPr>
          <w:rFonts w:ascii="나눔고딕" w:eastAsia="나눔고딕" w:hAnsi="나눔고딕" w:hint="eastAsia"/>
          <w:bCs/>
          <w:color w:val="000000"/>
          <w:sz w:val="20"/>
          <w:lang w:val="en-US" w:eastAsia="ko-KR"/>
        </w:rPr>
        <w:t>조선해양</w:t>
      </w:r>
      <w:r w:rsidRPr="00EA174B">
        <w:rPr>
          <w:rFonts w:ascii="나눔고딕" w:eastAsia="나눔고딕" w:hAnsi="나눔고딕"/>
          <w:bCs/>
          <w:color w:val="000000"/>
          <w:sz w:val="20"/>
          <w:lang w:val="en-US" w:eastAsia="ko-KR"/>
        </w:rPr>
        <w:t xml:space="preserve">, </w:t>
      </w:r>
      <w:r w:rsidRPr="00EA174B">
        <w:rPr>
          <w:rFonts w:ascii="나눔고딕" w:eastAsia="나눔고딕" w:hAnsi="나눔고딕" w:hint="eastAsia"/>
          <w:bCs/>
          <w:color w:val="000000"/>
          <w:sz w:val="20"/>
          <w:lang w:val="en-US" w:eastAsia="ko-KR"/>
        </w:rPr>
        <w:t>기자재의</w:t>
      </w:r>
      <w:r w:rsidRPr="00EA174B">
        <w:rPr>
          <w:rFonts w:ascii="나눔고딕" w:eastAsia="나눔고딕" w:hAnsi="나눔고딕"/>
          <w:bCs/>
          <w:color w:val="000000"/>
          <w:sz w:val="20"/>
          <w:lang w:val="en-US" w:eastAsia="ko-KR"/>
        </w:rPr>
        <w:t xml:space="preserve"> </w:t>
      </w:r>
      <w:proofErr w:type="spellStart"/>
      <w:r w:rsidRPr="00EA174B">
        <w:rPr>
          <w:rFonts w:ascii="나눔고딕" w:eastAsia="나눔고딕" w:hAnsi="나눔고딕" w:hint="eastAsia"/>
          <w:bCs/>
          <w:color w:val="000000"/>
          <w:sz w:val="20"/>
          <w:lang w:val="en-US" w:eastAsia="ko-KR"/>
        </w:rPr>
        <w:t>밸류체인을</w:t>
      </w:r>
      <w:proofErr w:type="spellEnd"/>
      <w:r w:rsidRPr="00EA174B">
        <w:rPr>
          <w:rFonts w:ascii="나눔고딕" w:eastAsia="나눔고딕" w:hAnsi="나눔고딕"/>
          <w:bCs/>
          <w:color w:val="000000"/>
          <w:sz w:val="20"/>
          <w:lang w:val="en-US" w:eastAsia="ko-KR"/>
        </w:rPr>
        <w:t xml:space="preserve"> </w:t>
      </w:r>
      <w:r w:rsidRPr="00EA174B">
        <w:rPr>
          <w:rFonts w:ascii="나눔고딕" w:eastAsia="나눔고딕" w:hAnsi="나눔고딕" w:hint="eastAsia"/>
          <w:bCs/>
          <w:color w:val="000000"/>
          <w:sz w:val="20"/>
          <w:lang w:val="en-US" w:eastAsia="ko-KR"/>
        </w:rPr>
        <w:t>통섭하는</w:t>
      </w:r>
      <w:r w:rsidRPr="00EA174B">
        <w:rPr>
          <w:rFonts w:ascii="나눔고딕" w:eastAsia="나눔고딕" w:hAnsi="나눔고딕"/>
          <w:bCs/>
          <w:color w:val="000000"/>
          <w:sz w:val="20"/>
          <w:lang w:val="en-US" w:eastAsia="ko-KR"/>
        </w:rPr>
        <w:t xml:space="preserve"> Digitalization, De-carbonization </w:t>
      </w:r>
      <w:r w:rsidRPr="00EA174B">
        <w:rPr>
          <w:rFonts w:ascii="나눔고딕" w:eastAsia="나눔고딕" w:hAnsi="나눔고딕" w:hint="eastAsia"/>
          <w:bCs/>
          <w:color w:val="000000"/>
          <w:sz w:val="20"/>
          <w:lang w:val="en-US" w:eastAsia="ko-KR"/>
        </w:rPr>
        <w:t>기술의</w:t>
      </w:r>
      <w:r w:rsidRPr="00EA174B">
        <w:rPr>
          <w:rFonts w:ascii="나눔고딕" w:eastAsia="나눔고딕" w:hAnsi="나눔고딕"/>
          <w:bCs/>
          <w:color w:val="000000"/>
          <w:sz w:val="20"/>
          <w:lang w:val="en-US" w:eastAsia="ko-KR"/>
        </w:rPr>
        <w:t xml:space="preserve"> </w:t>
      </w:r>
      <w:r w:rsidRPr="00EA174B">
        <w:rPr>
          <w:rFonts w:ascii="나눔고딕" w:eastAsia="나눔고딕" w:hAnsi="나눔고딕" w:hint="eastAsia"/>
          <w:bCs/>
          <w:color w:val="000000"/>
          <w:sz w:val="20"/>
          <w:lang w:val="en-US" w:eastAsia="ko-KR"/>
        </w:rPr>
        <w:t>정보교환</w:t>
      </w:r>
      <w:r w:rsidRPr="00EA174B">
        <w:rPr>
          <w:rFonts w:ascii="나눔고딕" w:eastAsia="나눔고딕" w:hAnsi="나눔고딕"/>
          <w:bCs/>
          <w:color w:val="000000"/>
          <w:sz w:val="20"/>
          <w:lang w:val="en-US" w:eastAsia="ko-KR"/>
        </w:rPr>
        <w:t xml:space="preserve"> </w:t>
      </w:r>
      <w:r w:rsidRPr="00EA174B">
        <w:rPr>
          <w:rFonts w:ascii="나눔고딕" w:eastAsia="나눔고딕" w:hAnsi="나눔고딕" w:hint="eastAsia"/>
          <w:bCs/>
          <w:color w:val="000000"/>
          <w:sz w:val="20"/>
          <w:lang w:val="en-US" w:eastAsia="ko-KR"/>
        </w:rPr>
        <w:t>및</w:t>
      </w:r>
      <w:r w:rsidRPr="00EA174B">
        <w:rPr>
          <w:rFonts w:ascii="나눔고딕" w:eastAsia="나눔고딕" w:hAnsi="나눔고딕"/>
          <w:bCs/>
          <w:color w:val="000000"/>
          <w:sz w:val="20"/>
          <w:lang w:val="en-US" w:eastAsia="ko-KR"/>
        </w:rPr>
        <w:t xml:space="preserve"> </w:t>
      </w:r>
      <w:r w:rsidRPr="00EA174B">
        <w:rPr>
          <w:rFonts w:ascii="나눔고딕" w:eastAsia="나눔고딕" w:hAnsi="나눔고딕" w:hint="eastAsia"/>
          <w:bCs/>
          <w:color w:val="000000"/>
          <w:sz w:val="20"/>
          <w:lang w:val="en-US" w:eastAsia="ko-KR"/>
        </w:rPr>
        <w:t>전</w:t>
      </w:r>
      <w:r w:rsidRPr="00EA174B">
        <w:rPr>
          <w:rFonts w:ascii="나눔고딕" w:eastAsia="나눔고딕" w:hAnsi="나눔고딕"/>
          <w:bCs/>
          <w:color w:val="000000"/>
          <w:sz w:val="20"/>
          <w:lang w:val="en-US" w:eastAsia="ko-KR"/>
        </w:rPr>
        <w:t xml:space="preserve"> </w:t>
      </w:r>
      <w:r w:rsidRPr="00EA174B">
        <w:rPr>
          <w:rFonts w:ascii="나눔고딕" w:eastAsia="나눔고딕" w:hAnsi="나눔고딕" w:hint="eastAsia"/>
          <w:bCs/>
          <w:color w:val="000000"/>
          <w:sz w:val="20"/>
          <w:lang w:val="en-US" w:eastAsia="ko-KR"/>
        </w:rPr>
        <w:t>세계의</w:t>
      </w:r>
      <w:r w:rsidRPr="00EA174B">
        <w:rPr>
          <w:rFonts w:ascii="나눔고딕" w:eastAsia="나눔고딕" w:hAnsi="나눔고딕"/>
          <w:bCs/>
          <w:color w:val="000000"/>
          <w:sz w:val="20"/>
          <w:lang w:val="en-US" w:eastAsia="ko-KR"/>
        </w:rPr>
        <w:t xml:space="preserve"> </w:t>
      </w:r>
      <w:r w:rsidRPr="00EA174B">
        <w:rPr>
          <w:rFonts w:ascii="나눔고딕" w:eastAsia="나눔고딕" w:hAnsi="나눔고딕" w:hint="eastAsia"/>
          <w:bCs/>
          <w:color w:val="000000"/>
          <w:sz w:val="20"/>
          <w:lang w:val="en-US" w:eastAsia="ko-KR"/>
        </w:rPr>
        <w:t>관련분야</w:t>
      </w:r>
      <w:r w:rsidRPr="00EA174B">
        <w:rPr>
          <w:rFonts w:ascii="나눔고딕" w:eastAsia="나눔고딕" w:hAnsi="나눔고딕"/>
          <w:bCs/>
          <w:color w:val="000000"/>
          <w:sz w:val="20"/>
          <w:lang w:val="en-US" w:eastAsia="ko-KR"/>
        </w:rPr>
        <w:t xml:space="preserve"> </w:t>
      </w:r>
      <w:r w:rsidRPr="00EA174B">
        <w:rPr>
          <w:rFonts w:ascii="나눔고딕" w:eastAsia="나눔고딕" w:hAnsi="나눔고딕" w:hint="eastAsia"/>
          <w:bCs/>
          <w:color w:val="000000"/>
          <w:sz w:val="20"/>
          <w:lang w:val="en-US" w:eastAsia="ko-KR"/>
        </w:rPr>
        <w:t>종사자들</w:t>
      </w:r>
      <w:r w:rsidRPr="00EA174B">
        <w:rPr>
          <w:rFonts w:ascii="나눔고딕" w:eastAsia="나눔고딕" w:hAnsi="나눔고딕"/>
          <w:bCs/>
          <w:color w:val="000000"/>
          <w:sz w:val="20"/>
          <w:lang w:val="en-US" w:eastAsia="ko-KR"/>
        </w:rPr>
        <w:t xml:space="preserve"> </w:t>
      </w:r>
      <w:r w:rsidRPr="00EA174B">
        <w:rPr>
          <w:rFonts w:ascii="나눔고딕" w:eastAsia="나눔고딕" w:hAnsi="나눔고딕" w:hint="eastAsia"/>
          <w:bCs/>
          <w:color w:val="000000"/>
          <w:sz w:val="20"/>
          <w:lang w:val="en-US" w:eastAsia="ko-KR"/>
        </w:rPr>
        <w:t>사이에</w:t>
      </w:r>
      <w:r w:rsidRPr="00EA174B">
        <w:rPr>
          <w:rFonts w:ascii="나눔고딕" w:eastAsia="나눔고딕" w:hAnsi="나눔고딕"/>
          <w:bCs/>
          <w:color w:val="000000"/>
          <w:sz w:val="20"/>
          <w:lang w:val="en-US" w:eastAsia="ko-KR"/>
        </w:rPr>
        <w:t xml:space="preserve"> </w:t>
      </w:r>
      <w:r w:rsidRPr="00EA174B">
        <w:rPr>
          <w:rFonts w:ascii="나눔고딕" w:eastAsia="나눔고딕" w:hAnsi="나눔고딕" w:hint="eastAsia"/>
          <w:bCs/>
          <w:color w:val="000000"/>
          <w:sz w:val="20"/>
          <w:lang w:val="en-US" w:eastAsia="ko-KR"/>
        </w:rPr>
        <w:t>기술적</w:t>
      </w:r>
      <w:r w:rsidRPr="00EA174B">
        <w:rPr>
          <w:rFonts w:ascii="나눔고딕" w:eastAsia="나눔고딕" w:hAnsi="나눔고딕"/>
          <w:bCs/>
          <w:color w:val="000000"/>
          <w:sz w:val="20"/>
          <w:lang w:val="en-US" w:eastAsia="ko-KR"/>
        </w:rPr>
        <w:t xml:space="preserve"> </w:t>
      </w:r>
      <w:r w:rsidRPr="00EA174B">
        <w:rPr>
          <w:rFonts w:ascii="나눔고딕" w:eastAsia="나눔고딕" w:hAnsi="나눔고딕" w:hint="eastAsia"/>
          <w:bCs/>
          <w:color w:val="000000"/>
          <w:sz w:val="20"/>
          <w:lang w:val="en-US" w:eastAsia="ko-KR"/>
        </w:rPr>
        <w:t>교류의</w:t>
      </w:r>
      <w:r w:rsidRPr="00EA174B">
        <w:rPr>
          <w:rFonts w:ascii="나눔고딕" w:eastAsia="나눔고딕" w:hAnsi="나눔고딕"/>
          <w:bCs/>
          <w:color w:val="000000"/>
          <w:sz w:val="20"/>
          <w:lang w:val="en-US" w:eastAsia="ko-KR"/>
        </w:rPr>
        <w:t xml:space="preserve"> </w:t>
      </w:r>
      <w:r w:rsidRPr="00EA174B">
        <w:rPr>
          <w:rFonts w:ascii="나눔고딕" w:eastAsia="나눔고딕" w:hAnsi="나눔고딕" w:hint="eastAsia"/>
          <w:bCs/>
          <w:color w:val="000000"/>
          <w:sz w:val="20"/>
          <w:lang w:val="en-US" w:eastAsia="ko-KR"/>
        </w:rPr>
        <w:t>장을</w:t>
      </w:r>
      <w:r w:rsidRPr="00EA174B">
        <w:rPr>
          <w:rFonts w:ascii="나눔고딕" w:eastAsia="나눔고딕" w:hAnsi="나눔고딕"/>
          <w:bCs/>
          <w:color w:val="000000"/>
          <w:sz w:val="20"/>
          <w:lang w:val="en-US" w:eastAsia="ko-KR"/>
        </w:rPr>
        <w:t xml:space="preserve"> </w:t>
      </w:r>
      <w:r w:rsidRPr="00EA174B">
        <w:rPr>
          <w:rFonts w:ascii="나눔고딕" w:eastAsia="나눔고딕" w:hAnsi="나눔고딕" w:hint="eastAsia"/>
          <w:bCs/>
          <w:color w:val="000000"/>
          <w:sz w:val="20"/>
          <w:lang w:val="en-US" w:eastAsia="ko-KR"/>
        </w:rPr>
        <w:t>마련하고자</w:t>
      </w:r>
      <w:r w:rsidRPr="00EA174B">
        <w:rPr>
          <w:rFonts w:ascii="나눔고딕" w:eastAsia="나눔고딕" w:hAnsi="나눔고딕"/>
          <w:bCs/>
          <w:color w:val="000000"/>
          <w:sz w:val="20"/>
          <w:lang w:val="en-US" w:eastAsia="ko-KR"/>
        </w:rPr>
        <w:t xml:space="preserve"> 2022</w:t>
      </w:r>
      <w:r w:rsidRPr="00EA174B">
        <w:rPr>
          <w:rFonts w:ascii="나눔고딕" w:eastAsia="나눔고딕" w:hAnsi="나눔고딕" w:hint="eastAsia"/>
          <w:bCs/>
          <w:color w:val="000000"/>
          <w:sz w:val="20"/>
          <w:lang w:val="en-US" w:eastAsia="ko-KR"/>
        </w:rPr>
        <w:t>년</w:t>
      </w:r>
      <w:r w:rsidRPr="00EA174B">
        <w:rPr>
          <w:rFonts w:ascii="나눔고딕" w:eastAsia="나눔고딕" w:hAnsi="나눔고딕"/>
          <w:bCs/>
          <w:color w:val="000000"/>
          <w:sz w:val="20"/>
          <w:lang w:val="en-US" w:eastAsia="ko-KR"/>
        </w:rPr>
        <w:t xml:space="preserve"> 11</w:t>
      </w:r>
      <w:r w:rsidRPr="00EA174B">
        <w:rPr>
          <w:rFonts w:ascii="나눔고딕" w:eastAsia="나눔고딕" w:hAnsi="나눔고딕" w:hint="eastAsia"/>
          <w:bCs/>
          <w:color w:val="000000"/>
          <w:sz w:val="20"/>
          <w:lang w:val="en-US" w:eastAsia="ko-KR"/>
        </w:rPr>
        <w:t>월</w:t>
      </w:r>
      <w:r w:rsidRPr="00EA174B">
        <w:rPr>
          <w:rFonts w:ascii="나눔고딕" w:eastAsia="나눔고딕" w:hAnsi="나눔고딕"/>
          <w:bCs/>
          <w:color w:val="000000"/>
          <w:sz w:val="20"/>
          <w:lang w:val="en-US" w:eastAsia="ko-KR"/>
        </w:rPr>
        <w:t xml:space="preserve"> 6</w:t>
      </w:r>
      <w:r w:rsidRPr="00EA174B">
        <w:rPr>
          <w:rFonts w:ascii="나눔고딕" w:eastAsia="나눔고딕" w:hAnsi="나눔고딕" w:hint="eastAsia"/>
          <w:bCs/>
          <w:color w:val="000000"/>
          <w:sz w:val="20"/>
          <w:lang w:val="en-US" w:eastAsia="ko-KR"/>
        </w:rPr>
        <w:t>일</w:t>
      </w:r>
      <w:r w:rsidRPr="00EA174B">
        <w:rPr>
          <w:rFonts w:ascii="나눔고딕" w:eastAsia="나눔고딕" w:hAnsi="나눔고딕"/>
          <w:bCs/>
          <w:color w:val="000000"/>
          <w:sz w:val="20"/>
          <w:lang w:val="en-US" w:eastAsia="ko-KR"/>
        </w:rPr>
        <w:t>(</w:t>
      </w:r>
      <w:r w:rsidRPr="00EA174B">
        <w:rPr>
          <w:rFonts w:ascii="나눔고딕" w:eastAsia="나눔고딕" w:hAnsi="나눔고딕" w:hint="eastAsia"/>
          <w:bCs/>
          <w:color w:val="000000"/>
          <w:sz w:val="20"/>
          <w:lang w:val="en-US" w:eastAsia="ko-KR"/>
        </w:rPr>
        <w:t>일</w:t>
      </w:r>
      <w:r w:rsidRPr="00EA174B">
        <w:rPr>
          <w:rFonts w:ascii="나눔고딕" w:eastAsia="나눔고딕" w:hAnsi="나눔고딕"/>
          <w:bCs/>
          <w:color w:val="000000"/>
          <w:sz w:val="20"/>
          <w:lang w:val="en-US" w:eastAsia="ko-KR"/>
        </w:rPr>
        <w:t>)</w:t>
      </w:r>
      <w:r w:rsidRPr="00EA174B">
        <w:rPr>
          <w:rFonts w:ascii="나눔고딕" w:eastAsia="나눔고딕" w:hAnsi="나눔고딕" w:hint="eastAsia"/>
          <w:bCs/>
          <w:color w:val="000000"/>
          <w:sz w:val="20"/>
          <w:lang w:val="en-US" w:eastAsia="ko-KR"/>
        </w:rPr>
        <w:t>부터</w:t>
      </w:r>
      <w:r w:rsidRPr="00EA174B">
        <w:rPr>
          <w:rFonts w:ascii="나눔고딕" w:eastAsia="나눔고딕" w:hAnsi="나눔고딕"/>
          <w:bCs/>
          <w:color w:val="000000"/>
          <w:sz w:val="20"/>
          <w:lang w:val="en-US" w:eastAsia="ko-KR"/>
        </w:rPr>
        <w:t xml:space="preserve"> 10</w:t>
      </w:r>
      <w:r w:rsidRPr="00EA174B">
        <w:rPr>
          <w:rFonts w:ascii="나눔고딕" w:eastAsia="나눔고딕" w:hAnsi="나눔고딕" w:hint="eastAsia"/>
          <w:bCs/>
          <w:color w:val="000000"/>
          <w:sz w:val="20"/>
          <w:lang w:val="en-US" w:eastAsia="ko-KR"/>
        </w:rPr>
        <w:t>일</w:t>
      </w:r>
      <w:r w:rsidRPr="00EA174B">
        <w:rPr>
          <w:rFonts w:ascii="나눔고딕" w:eastAsia="나눔고딕" w:hAnsi="나눔고딕"/>
          <w:bCs/>
          <w:color w:val="000000"/>
          <w:sz w:val="20"/>
          <w:lang w:val="en-US" w:eastAsia="ko-KR"/>
        </w:rPr>
        <w:t>(</w:t>
      </w:r>
      <w:r w:rsidRPr="00EA174B">
        <w:rPr>
          <w:rFonts w:ascii="나눔고딕" w:eastAsia="나눔고딕" w:hAnsi="나눔고딕" w:hint="eastAsia"/>
          <w:bCs/>
          <w:color w:val="000000"/>
          <w:sz w:val="20"/>
          <w:lang w:val="en-US" w:eastAsia="ko-KR"/>
        </w:rPr>
        <w:t>목</w:t>
      </w:r>
      <w:r w:rsidRPr="00EA174B">
        <w:rPr>
          <w:rFonts w:ascii="나눔고딕" w:eastAsia="나눔고딕" w:hAnsi="나눔고딕"/>
          <w:bCs/>
          <w:color w:val="000000"/>
          <w:sz w:val="20"/>
          <w:lang w:val="en-US" w:eastAsia="ko-KR"/>
        </w:rPr>
        <w:t>)</w:t>
      </w:r>
      <w:r w:rsidRPr="00EA174B">
        <w:rPr>
          <w:rFonts w:ascii="나눔고딕" w:eastAsia="나눔고딕" w:hAnsi="나눔고딕" w:hint="eastAsia"/>
          <w:bCs/>
          <w:color w:val="000000"/>
          <w:sz w:val="20"/>
          <w:lang w:val="en-US" w:eastAsia="ko-KR"/>
        </w:rPr>
        <w:t>까지 경상남도 창원컨벤션센터에서 개최됩니다.</w:t>
      </w:r>
    </w:p>
    <w:p w:rsidR="004F124C" w:rsidRPr="00EA174B" w:rsidRDefault="004F124C" w:rsidP="004F124C">
      <w:pPr>
        <w:widowControl w:val="0"/>
        <w:tabs>
          <w:tab w:val="clear" w:pos="1134"/>
        </w:tabs>
        <w:suppressAutoHyphens w:val="0"/>
        <w:autoSpaceDE w:val="0"/>
        <w:autoSpaceDN w:val="0"/>
        <w:adjustRightInd w:val="0"/>
        <w:rPr>
          <w:rFonts w:ascii="나눔고딕" w:eastAsia="나눔고딕" w:hAnsi="나눔고딕"/>
          <w:bCs/>
          <w:color w:val="000000"/>
          <w:sz w:val="20"/>
          <w:lang w:val="en-US" w:eastAsia="ko-KR"/>
        </w:rPr>
      </w:pPr>
    </w:p>
    <w:p w:rsidR="004F124C" w:rsidRPr="00EA174B" w:rsidRDefault="004F124C" w:rsidP="004F124C">
      <w:pPr>
        <w:widowControl w:val="0"/>
        <w:tabs>
          <w:tab w:val="clear" w:pos="1134"/>
        </w:tabs>
        <w:suppressAutoHyphens w:val="0"/>
        <w:autoSpaceDE w:val="0"/>
        <w:autoSpaceDN w:val="0"/>
        <w:adjustRightInd w:val="0"/>
        <w:rPr>
          <w:rFonts w:ascii="나눔고딕" w:eastAsia="나눔고딕" w:hAnsi="나눔고딕"/>
          <w:bCs/>
          <w:color w:val="000000"/>
          <w:sz w:val="20"/>
          <w:lang w:val="en-US" w:eastAsia="ko-KR"/>
        </w:rPr>
      </w:pPr>
      <w:r w:rsidRPr="00EA174B">
        <w:rPr>
          <w:rFonts w:ascii="나눔고딕" w:eastAsia="나눔고딕" w:hAnsi="나눔고딕" w:hint="eastAsia"/>
          <w:bCs/>
          <w:color w:val="000000"/>
          <w:sz w:val="20"/>
          <w:lang w:val="en-US" w:eastAsia="ko-KR"/>
        </w:rPr>
        <w:t xml:space="preserve">아래의 </w:t>
      </w:r>
      <w:proofErr w:type="spellStart"/>
      <w:r w:rsidRPr="00EA174B">
        <w:rPr>
          <w:rFonts w:ascii="나눔고딕" w:eastAsia="나눔고딕" w:hAnsi="나눔고딕" w:hint="eastAsia"/>
          <w:bCs/>
          <w:color w:val="000000"/>
          <w:sz w:val="20"/>
          <w:lang w:val="en-US" w:eastAsia="ko-KR"/>
        </w:rPr>
        <w:t>행사개요와</w:t>
      </w:r>
      <w:proofErr w:type="spellEnd"/>
      <w:r w:rsidRPr="00EA174B">
        <w:rPr>
          <w:rFonts w:ascii="나눔고딕" w:eastAsia="나눔고딕" w:hAnsi="나눔고딕" w:hint="eastAsia"/>
          <w:bCs/>
          <w:color w:val="000000"/>
          <w:sz w:val="20"/>
          <w:lang w:val="en-US" w:eastAsia="ko-KR"/>
        </w:rPr>
        <w:t xml:space="preserve"> 함께 첨부하는 </w:t>
      </w:r>
      <w:r w:rsidRPr="00EA174B">
        <w:rPr>
          <w:rFonts w:ascii="나눔고딕" w:eastAsia="나눔고딕" w:hAnsi="나눔고딕"/>
          <w:bCs/>
          <w:color w:val="000000"/>
          <w:sz w:val="20"/>
          <w:lang w:val="en-US" w:eastAsia="ko-KR"/>
        </w:rPr>
        <w:t>Call for Paper</w:t>
      </w:r>
      <w:r w:rsidRPr="00EA174B">
        <w:rPr>
          <w:rFonts w:ascii="나눔고딕" w:eastAsia="나눔고딕" w:hAnsi="나눔고딕" w:hint="eastAsia"/>
          <w:bCs/>
          <w:color w:val="000000"/>
          <w:sz w:val="20"/>
          <w:lang w:val="en-US" w:eastAsia="ko-KR"/>
        </w:rPr>
        <w:t>s를 확인하신 후 많은 관심과 참여 부탁드립니다.</w:t>
      </w:r>
    </w:p>
    <w:p w:rsidR="004F124C" w:rsidRPr="00EA174B" w:rsidRDefault="004F124C" w:rsidP="004F124C">
      <w:pPr>
        <w:widowControl w:val="0"/>
        <w:tabs>
          <w:tab w:val="clear" w:pos="1134"/>
        </w:tabs>
        <w:suppressAutoHyphens w:val="0"/>
        <w:autoSpaceDE w:val="0"/>
        <w:autoSpaceDN w:val="0"/>
        <w:adjustRightInd w:val="0"/>
        <w:rPr>
          <w:rFonts w:ascii="나눔고딕" w:eastAsia="나눔고딕" w:hAnsi="나눔고딕"/>
          <w:bCs/>
          <w:color w:val="000000"/>
          <w:sz w:val="20"/>
          <w:lang w:val="en-US" w:eastAsia="ko-KR"/>
        </w:rPr>
      </w:pPr>
    </w:p>
    <w:p w:rsidR="004F124C" w:rsidRPr="00EA174B" w:rsidRDefault="004F124C" w:rsidP="004F124C">
      <w:pPr>
        <w:pStyle w:val="a4"/>
        <w:numPr>
          <w:ilvl w:val="0"/>
          <w:numId w:val="11"/>
        </w:numPr>
        <w:suppressAutoHyphens w:val="0"/>
        <w:autoSpaceDE w:val="0"/>
        <w:autoSpaceDN w:val="0"/>
        <w:adjustRightInd w:val="0"/>
        <w:ind w:leftChars="0"/>
        <w:rPr>
          <w:rFonts w:ascii="나눔고딕" w:eastAsia="나눔고딕" w:hAnsi="나눔고딕"/>
          <w:bCs/>
          <w:color w:val="000000"/>
          <w:sz w:val="20"/>
          <w:lang w:eastAsia="ko-KR"/>
        </w:rPr>
      </w:pPr>
      <w:proofErr w:type="spellStart"/>
      <w:proofErr w:type="gramStart"/>
      <w:r w:rsidRPr="00EA174B">
        <w:rPr>
          <w:rFonts w:ascii="나눔고딕" w:eastAsia="나눔고딕" w:hAnsi="나눔고딕" w:hint="eastAsia"/>
          <w:bCs/>
          <w:color w:val="000000"/>
          <w:sz w:val="20"/>
          <w:lang w:eastAsia="ko-KR"/>
        </w:rPr>
        <w:t>대회명</w:t>
      </w:r>
      <w:proofErr w:type="spellEnd"/>
      <w:r w:rsidRPr="00EA174B">
        <w:rPr>
          <w:rFonts w:ascii="나눔고딕" w:eastAsia="나눔고딕" w:hAnsi="나눔고딕" w:hint="eastAsia"/>
          <w:bCs/>
          <w:color w:val="000000"/>
          <w:sz w:val="20"/>
          <w:lang w:eastAsia="ko-KR"/>
        </w:rPr>
        <w:t xml:space="preserve"> </w:t>
      </w:r>
      <w:r w:rsidRPr="00EA174B">
        <w:rPr>
          <w:rFonts w:ascii="나눔고딕" w:eastAsia="나눔고딕" w:hAnsi="나눔고딕"/>
          <w:bCs/>
          <w:color w:val="000000"/>
          <w:sz w:val="20"/>
          <w:lang w:eastAsia="ko-KR"/>
        </w:rPr>
        <w:t>:</w:t>
      </w:r>
      <w:proofErr w:type="gramEnd"/>
      <w:r w:rsidRPr="00EA174B">
        <w:rPr>
          <w:rFonts w:ascii="나눔고딕" w:eastAsia="나눔고딕" w:hAnsi="나눔고딕"/>
          <w:bCs/>
          <w:color w:val="000000"/>
          <w:sz w:val="20"/>
          <w:lang w:eastAsia="ko-KR"/>
        </w:rPr>
        <w:t xml:space="preserve"> Global Conference of Naval Architecture and Ocean Engineering 2022</w:t>
      </w:r>
    </w:p>
    <w:p w:rsidR="00EA174B" w:rsidRPr="00EA174B" w:rsidRDefault="004F124C" w:rsidP="004F124C">
      <w:pPr>
        <w:pStyle w:val="a4"/>
        <w:numPr>
          <w:ilvl w:val="0"/>
          <w:numId w:val="11"/>
        </w:numPr>
        <w:suppressAutoHyphens w:val="0"/>
        <w:autoSpaceDE w:val="0"/>
        <w:autoSpaceDN w:val="0"/>
        <w:adjustRightInd w:val="0"/>
        <w:ind w:leftChars="0"/>
        <w:rPr>
          <w:rFonts w:ascii="나눔고딕" w:eastAsia="나눔고딕" w:hAnsi="나눔고딕"/>
          <w:bCs/>
          <w:color w:val="000000"/>
          <w:sz w:val="20"/>
          <w:lang w:eastAsia="ko-KR"/>
        </w:rPr>
      </w:pPr>
      <w:r w:rsidRPr="00EA174B">
        <w:rPr>
          <w:rFonts w:ascii="나눔고딕" w:eastAsia="나눔고딕" w:hAnsi="나눔고딕" w:cs="맑은 고딕" w:hint="eastAsia"/>
          <w:bCs/>
          <w:color w:val="000000"/>
          <w:sz w:val="20"/>
          <w:lang w:eastAsia="ko-KR"/>
        </w:rPr>
        <w:t>기간</w:t>
      </w:r>
      <w:r w:rsidRPr="00EA174B">
        <w:rPr>
          <w:rFonts w:ascii="나눔고딕" w:eastAsia="나눔고딕" w:hAnsi="나눔고딕"/>
          <w:bCs/>
          <w:color w:val="000000"/>
          <w:sz w:val="20"/>
          <w:lang w:eastAsia="ko-KR"/>
        </w:rPr>
        <w:t>/</w:t>
      </w:r>
      <w:proofErr w:type="gramStart"/>
      <w:r w:rsidRPr="00EA174B">
        <w:rPr>
          <w:rFonts w:ascii="나눔고딕" w:eastAsia="나눔고딕" w:hAnsi="나눔고딕" w:hint="eastAsia"/>
          <w:bCs/>
          <w:color w:val="000000"/>
          <w:sz w:val="20"/>
          <w:lang w:eastAsia="ko-KR"/>
        </w:rPr>
        <w:t>장소</w:t>
      </w:r>
      <w:r w:rsidRPr="00EA174B">
        <w:rPr>
          <w:rFonts w:ascii="나눔고딕" w:eastAsia="나눔고딕" w:hAnsi="나눔고딕"/>
          <w:bCs/>
          <w:color w:val="000000"/>
          <w:sz w:val="20"/>
          <w:lang w:eastAsia="ko-KR"/>
        </w:rPr>
        <w:t xml:space="preserve"> :</w:t>
      </w:r>
      <w:proofErr w:type="gramEnd"/>
      <w:r w:rsidRPr="00EA174B">
        <w:rPr>
          <w:rFonts w:ascii="나눔고딕" w:eastAsia="나눔고딕" w:hAnsi="나눔고딕"/>
          <w:bCs/>
          <w:color w:val="000000"/>
          <w:sz w:val="20"/>
          <w:lang w:eastAsia="ko-KR"/>
        </w:rPr>
        <w:t xml:space="preserve"> 2022</w:t>
      </w:r>
      <w:r w:rsidRPr="00EA174B">
        <w:rPr>
          <w:rFonts w:ascii="나눔고딕" w:eastAsia="나눔고딕" w:hAnsi="나눔고딕" w:hint="eastAsia"/>
          <w:bCs/>
          <w:color w:val="000000"/>
          <w:sz w:val="20"/>
          <w:lang w:eastAsia="ko-KR"/>
        </w:rPr>
        <w:t>년</w:t>
      </w:r>
      <w:r w:rsidRPr="00EA174B">
        <w:rPr>
          <w:rFonts w:ascii="나눔고딕" w:eastAsia="나눔고딕" w:hAnsi="나눔고딕"/>
          <w:bCs/>
          <w:color w:val="000000"/>
          <w:sz w:val="20"/>
          <w:lang w:eastAsia="ko-KR"/>
        </w:rPr>
        <w:t xml:space="preserve"> 11</w:t>
      </w:r>
      <w:r w:rsidRPr="00EA174B">
        <w:rPr>
          <w:rFonts w:ascii="나눔고딕" w:eastAsia="나눔고딕" w:hAnsi="나눔고딕" w:hint="eastAsia"/>
          <w:bCs/>
          <w:color w:val="000000"/>
          <w:sz w:val="20"/>
          <w:lang w:eastAsia="ko-KR"/>
        </w:rPr>
        <w:t>월</w:t>
      </w:r>
      <w:r w:rsidRPr="00EA174B">
        <w:rPr>
          <w:rFonts w:ascii="나눔고딕" w:eastAsia="나눔고딕" w:hAnsi="나눔고딕"/>
          <w:bCs/>
          <w:color w:val="000000"/>
          <w:sz w:val="20"/>
          <w:lang w:eastAsia="ko-KR"/>
        </w:rPr>
        <w:t xml:space="preserve"> 6</w:t>
      </w:r>
      <w:r w:rsidRPr="00EA174B">
        <w:rPr>
          <w:rFonts w:ascii="나눔고딕" w:eastAsia="나눔고딕" w:hAnsi="나눔고딕" w:hint="eastAsia"/>
          <w:bCs/>
          <w:color w:val="000000"/>
          <w:sz w:val="20"/>
          <w:lang w:eastAsia="ko-KR"/>
        </w:rPr>
        <w:t>일</w:t>
      </w:r>
      <w:r w:rsidRPr="00EA174B">
        <w:rPr>
          <w:rFonts w:ascii="나눔고딕" w:eastAsia="나눔고딕" w:hAnsi="나눔고딕"/>
          <w:bCs/>
          <w:color w:val="000000"/>
          <w:sz w:val="20"/>
          <w:lang w:eastAsia="ko-KR"/>
        </w:rPr>
        <w:t>(</w:t>
      </w:r>
      <w:r w:rsidRPr="00EA174B">
        <w:rPr>
          <w:rFonts w:ascii="나눔고딕" w:eastAsia="나눔고딕" w:hAnsi="나눔고딕" w:hint="eastAsia"/>
          <w:bCs/>
          <w:color w:val="000000"/>
          <w:sz w:val="20"/>
          <w:lang w:eastAsia="ko-KR"/>
        </w:rPr>
        <w:t>일</w:t>
      </w:r>
      <w:r w:rsidRPr="00EA174B">
        <w:rPr>
          <w:rFonts w:ascii="나눔고딕" w:eastAsia="나눔고딕" w:hAnsi="나눔고딕"/>
          <w:bCs/>
          <w:color w:val="000000"/>
          <w:sz w:val="20"/>
          <w:lang w:eastAsia="ko-KR"/>
        </w:rPr>
        <w:t>)~10</w:t>
      </w:r>
      <w:r w:rsidRPr="00EA174B">
        <w:rPr>
          <w:rFonts w:ascii="나눔고딕" w:eastAsia="나눔고딕" w:hAnsi="나눔고딕" w:hint="eastAsia"/>
          <w:bCs/>
          <w:color w:val="000000"/>
          <w:sz w:val="20"/>
          <w:lang w:eastAsia="ko-KR"/>
        </w:rPr>
        <w:t>일</w:t>
      </w:r>
      <w:r w:rsidRPr="00EA174B">
        <w:rPr>
          <w:rFonts w:ascii="나눔고딕" w:eastAsia="나눔고딕" w:hAnsi="나눔고딕"/>
          <w:bCs/>
          <w:color w:val="000000"/>
          <w:sz w:val="20"/>
          <w:lang w:eastAsia="ko-KR"/>
        </w:rPr>
        <w:t>(</w:t>
      </w:r>
      <w:r w:rsidRPr="00EA174B">
        <w:rPr>
          <w:rFonts w:ascii="나눔고딕" w:eastAsia="나눔고딕" w:hAnsi="나눔고딕" w:hint="eastAsia"/>
          <w:bCs/>
          <w:color w:val="000000"/>
          <w:sz w:val="20"/>
          <w:lang w:eastAsia="ko-KR"/>
        </w:rPr>
        <w:t>목</w:t>
      </w:r>
      <w:r w:rsidRPr="00EA174B">
        <w:rPr>
          <w:rFonts w:ascii="나눔고딕" w:eastAsia="나눔고딕" w:hAnsi="나눔고딕"/>
          <w:bCs/>
          <w:color w:val="000000"/>
          <w:sz w:val="20"/>
          <w:lang w:eastAsia="ko-KR"/>
        </w:rPr>
        <w:t xml:space="preserve">) / </w:t>
      </w:r>
      <w:r w:rsidRPr="00EA174B">
        <w:rPr>
          <w:rFonts w:ascii="나눔고딕" w:eastAsia="나눔고딕" w:hAnsi="나눔고딕" w:hint="eastAsia"/>
          <w:bCs/>
          <w:color w:val="000000"/>
          <w:sz w:val="20"/>
          <w:lang w:eastAsia="ko-KR"/>
        </w:rPr>
        <w:t>창원컨벤션센터</w:t>
      </w:r>
      <w:r w:rsidRPr="00EA174B">
        <w:rPr>
          <w:rFonts w:ascii="나눔고딕" w:eastAsia="나눔고딕" w:hAnsi="나눔고딕"/>
          <w:bCs/>
          <w:color w:val="000000"/>
          <w:sz w:val="20"/>
          <w:lang w:eastAsia="ko-KR"/>
        </w:rPr>
        <w:t>(CECO)</w:t>
      </w:r>
    </w:p>
    <w:p w:rsidR="00EA174B" w:rsidRPr="00EA174B" w:rsidRDefault="004F124C" w:rsidP="004F124C">
      <w:pPr>
        <w:pStyle w:val="a4"/>
        <w:numPr>
          <w:ilvl w:val="0"/>
          <w:numId w:val="11"/>
        </w:numPr>
        <w:suppressAutoHyphens w:val="0"/>
        <w:autoSpaceDE w:val="0"/>
        <w:autoSpaceDN w:val="0"/>
        <w:adjustRightInd w:val="0"/>
        <w:ind w:leftChars="0"/>
        <w:rPr>
          <w:rFonts w:ascii="나눔고딕" w:eastAsia="나눔고딕" w:hAnsi="나눔고딕"/>
          <w:bCs/>
          <w:color w:val="000000"/>
          <w:sz w:val="20"/>
          <w:lang w:eastAsia="ko-KR"/>
        </w:rPr>
      </w:pPr>
      <w:proofErr w:type="gramStart"/>
      <w:r w:rsidRPr="00EA174B">
        <w:rPr>
          <w:rFonts w:ascii="나눔고딕" w:eastAsia="나눔고딕" w:hAnsi="나눔고딕" w:hint="eastAsia"/>
          <w:bCs/>
          <w:color w:val="000000"/>
          <w:sz w:val="20"/>
          <w:lang w:eastAsia="ko-KR"/>
        </w:rPr>
        <w:t>주최</w:t>
      </w:r>
      <w:r w:rsidRPr="00EA174B">
        <w:rPr>
          <w:rFonts w:ascii="나눔고딕" w:eastAsia="나눔고딕" w:hAnsi="나눔고딕"/>
          <w:bCs/>
          <w:color w:val="000000"/>
          <w:sz w:val="20"/>
          <w:lang w:eastAsia="ko-KR"/>
        </w:rPr>
        <w:t xml:space="preserve"> :</w:t>
      </w:r>
      <w:proofErr w:type="gramEnd"/>
      <w:r w:rsidRPr="00EA174B">
        <w:rPr>
          <w:rFonts w:ascii="나눔고딕" w:eastAsia="나눔고딕" w:hAnsi="나눔고딕"/>
          <w:bCs/>
          <w:color w:val="000000"/>
          <w:sz w:val="20"/>
          <w:lang w:eastAsia="ko-KR"/>
        </w:rPr>
        <w:t xml:space="preserve"> </w:t>
      </w:r>
      <w:r w:rsidRPr="00EA174B">
        <w:rPr>
          <w:rFonts w:ascii="나눔고딕" w:eastAsia="나눔고딕" w:hAnsi="나눔고딕" w:hint="eastAsia"/>
          <w:bCs/>
          <w:color w:val="000000"/>
          <w:sz w:val="20"/>
          <w:lang w:eastAsia="ko-KR"/>
        </w:rPr>
        <w:t>사단법인</w:t>
      </w:r>
      <w:r w:rsidRPr="00EA174B">
        <w:rPr>
          <w:rFonts w:ascii="나눔고딕" w:eastAsia="나눔고딕" w:hAnsi="나눔고딕"/>
          <w:bCs/>
          <w:color w:val="000000"/>
          <w:sz w:val="20"/>
          <w:lang w:eastAsia="ko-KR"/>
        </w:rPr>
        <w:t xml:space="preserve"> </w:t>
      </w:r>
      <w:r w:rsidRPr="00EA174B">
        <w:rPr>
          <w:rFonts w:ascii="나눔고딕" w:eastAsia="나눔고딕" w:hAnsi="나눔고딕" w:hint="eastAsia"/>
          <w:bCs/>
          <w:color w:val="000000"/>
          <w:sz w:val="20"/>
          <w:lang w:eastAsia="ko-KR"/>
        </w:rPr>
        <w:t>대한조선학회</w:t>
      </w:r>
    </w:p>
    <w:p w:rsidR="004F124C" w:rsidRPr="00EA174B" w:rsidRDefault="004F124C" w:rsidP="004F124C">
      <w:pPr>
        <w:pStyle w:val="a4"/>
        <w:numPr>
          <w:ilvl w:val="0"/>
          <w:numId w:val="11"/>
        </w:numPr>
        <w:suppressAutoHyphens w:val="0"/>
        <w:autoSpaceDE w:val="0"/>
        <w:autoSpaceDN w:val="0"/>
        <w:adjustRightInd w:val="0"/>
        <w:ind w:leftChars="0"/>
        <w:rPr>
          <w:rFonts w:ascii="나눔고딕" w:eastAsia="나눔고딕" w:hAnsi="나눔고딕"/>
          <w:bCs/>
          <w:color w:val="000000"/>
          <w:sz w:val="20"/>
          <w:lang w:eastAsia="ko-KR"/>
        </w:rPr>
      </w:pPr>
      <w:proofErr w:type="gramStart"/>
      <w:r w:rsidRPr="00EA174B">
        <w:rPr>
          <w:rFonts w:ascii="나눔고딕" w:eastAsia="나눔고딕" w:hAnsi="나눔고딕" w:hint="eastAsia"/>
          <w:bCs/>
          <w:color w:val="000000"/>
          <w:sz w:val="20"/>
          <w:lang w:eastAsia="ko-KR"/>
        </w:rPr>
        <w:t>주관</w:t>
      </w:r>
      <w:r w:rsidRPr="00EA174B">
        <w:rPr>
          <w:rFonts w:ascii="나눔고딕" w:eastAsia="나눔고딕" w:hAnsi="나눔고딕"/>
          <w:bCs/>
          <w:color w:val="000000"/>
          <w:sz w:val="20"/>
          <w:lang w:eastAsia="ko-KR"/>
        </w:rPr>
        <w:t xml:space="preserve"> :</w:t>
      </w:r>
      <w:proofErr w:type="gramEnd"/>
      <w:r w:rsidRPr="00EA174B">
        <w:rPr>
          <w:rFonts w:ascii="나눔고딕" w:eastAsia="나눔고딕" w:hAnsi="나눔고딕"/>
          <w:bCs/>
          <w:color w:val="000000"/>
          <w:sz w:val="20"/>
          <w:lang w:eastAsia="ko-KR"/>
        </w:rPr>
        <w:t xml:space="preserve"> G-NAOE 2022 </w:t>
      </w:r>
      <w:r w:rsidRPr="00EA174B">
        <w:rPr>
          <w:rFonts w:ascii="나눔고딕" w:eastAsia="나눔고딕" w:hAnsi="나눔고딕" w:hint="eastAsia"/>
          <w:bCs/>
          <w:color w:val="000000"/>
          <w:sz w:val="20"/>
          <w:lang w:eastAsia="ko-KR"/>
        </w:rPr>
        <w:t>조직위원회</w:t>
      </w:r>
    </w:p>
    <w:p w:rsidR="00EA174B" w:rsidRPr="00EA174B" w:rsidRDefault="00EA174B" w:rsidP="004F124C">
      <w:pPr>
        <w:pStyle w:val="a4"/>
        <w:numPr>
          <w:ilvl w:val="0"/>
          <w:numId w:val="11"/>
        </w:numPr>
        <w:suppressAutoHyphens w:val="0"/>
        <w:autoSpaceDE w:val="0"/>
        <w:autoSpaceDN w:val="0"/>
        <w:adjustRightInd w:val="0"/>
        <w:ind w:leftChars="0"/>
        <w:rPr>
          <w:rFonts w:ascii="나눔고딕" w:eastAsia="나눔고딕" w:hAnsi="나눔고딕"/>
          <w:bCs/>
          <w:color w:val="000000"/>
          <w:sz w:val="20"/>
          <w:lang w:eastAsia="ko-KR"/>
        </w:rPr>
      </w:pPr>
      <w:proofErr w:type="spellStart"/>
      <w:r w:rsidRPr="00EA174B">
        <w:rPr>
          <w:rFonts w:ascii="나눔고딕" w:eastAsia="나눔고딕" w:hAnsi="나눔고딕" w:hint="eastAsia"/>
          <w:bCs/>
          <w:color w:val="000000"/>
          <w:sz w:val="20"/>
          <w:lang w:eastAsia="ko-KR"/>
        </w:rPr>
        <w:t>초록접수</w:t>
      </w:r>
      <w:proofErr w:type="spellEnd"/>
      <w:r w:rsidRPr="00EA174B">
        <w:rPr>
          <w:rFonts w:ascii="나눔고딕" w:eastAsia="나눔고딕" w:hAnsi="나눔고딕" w:hint="eastAsia"/>
          <w:bCs/>
          <w:color w:val="000000"/>
          <w:sz w:val="20"/>
          <w:lang w:eastAsia="ko-KR"/>
        </w:rPr>
        <w:t xml:space="preserve"> </w:t>
      </w:r>
      <w:proofErr w:type="gramStart"/>
      <w:r w:rsidRPr="00EA174B">
        <w:rPr>
          <w:rFonts w:ascii="나눔고딕" w:eastAsia="나눔고딕" w:hAnsi="나눔고딕" w:hint="eastAsia"/>
          <w:bCs/>
          <w:color w:val="000000"/>
          <w:sz w:val="20"/>
          <w:lang w:eastAsia="ko-KR"/>
        </w:rPr>
        <w:t xml:space="preserve">마감일 </w:t>
      </w:r>
      <w:r w:rsidRPr="00EA174B">
        <w:rPr>
          <w:rFonts w:ascii="나눔고딕" w:eastAsia="나눔고딕" w:hAnsi="나눔고딕"/>
          <w:bCs/>
          <w:color w:val="000000"/>
          <w:sz w:val="20"/>
          <w:lang w:eastAsia="ko-KR"/>
        </w:rPr>
        <w:t>:</w:t>
      </w:r>
      <w:proofErr w:type="gramEnd"/>
      <w:r w:rsidRPr="00EA174B">
        <w:rPr>
          <w:rFonts w:ascii="나눔고딕" w:eastAsia="나눔고딕" w:hAnsi="나눔고딕"/>
          <w:bCs/>
          <w:color w:val="000000"/>
          <w:sz w:val="20"/>
          <w:lang w:eastAsia="ko-KR"/>
        </w:rPr>
        <w:t xml:space="preserve"> 2022</w:t>
      </w:r>
      <w:r w:rsidRPr="00EA174B">
        <w:rPr>
          <w:rFonts w:ascii="나눔고딕" w:eastAsia="나눔고딕" w:hAnsi="나눔고딕" w:hint="eastAsia"/>
          <w:bCs/>
          <w:color w:val="000000"/>
          <w:sz w:val="20"/>
          <w:lang w:eastAsia="ko-KR"/>
        </w:rPr>
        <w:t xml:space="preserve">년 </w:t>
      </w:r>
      <w:r w:rsidRPr="00EA174B">
        <w:rPr>
          <w:rFonts w:ascii="나눔고딕" w:eastAsia="나눔고딕" w:hAnsi="나눔고딕"/>
          <w:bCs/>
          <w:color w:val="000000"/>
          <w:sz w:val="20"/>
          <w:lang w:eastAsia="ko-KR"/>
        </w:rPr>
        <w:t>2</w:t>
      </w:r>
      <w:r w:rsidRPr="00EA174B">
        <w:rPr>
          <w:rFonts w:ascii="나눔고딕" w:eastAsia="나눔고딕" w:hAnsi="나눔고딕" w:hint="eastAsia"/>
          <w:bCs/>
          <w:color w:val="000000"/>
          <w:sz w:val="20"/>
          <w:lang w:eastAsia="ko-KR"/>
        </w:rPr>
        <w:t xml:space="preserve">월 </w:t>
      </w:r>
      <w:r w:rsidRPr="00EA174B">
        <w:rPr>
          <w:rFonts w:ascii="나눔고딕" w:eastAsia="나눔고딕" w:hAnsi="나눔고딕"/>
          <w:bCs/>
          <w:color w:val="000000"/>
          <w:sz w:val="20"/>
          <w:lang w:eastAsia="ko-KR"/>
        </w:rPr>
        <w:t>15</w:t>
      </w:r>
      <w:r w:rsidRPr="00EA174B">
        <w:rPr>
          <w:rFonts w:ascii="나눔고딕" w:eastAsia="나눔고딕" w:hAnsi="나눔고딕" w:hint="eastAsia"/>
          <w:bCs/>
          <w:color w:val="000000"/>
          <w:sz w:val="20"/>
          <w:lang w:eastAsia="ko-KR"/>
        </w:rPr>
        <w:t>일(월)</w:t>
      </w:r>
    </w:p>
    <w:p w:rsidR="00EA174B" w:rsidRPr="00EA174B" w:rsidRDefault="00EA174B" w:rsidP="004F124C">
      <w:pPr>
        <w:pStyle w:val="a4"/>
        <w:numPr>
          <w:ilvl w:val="0"/>
          <w:numId w:val="11"/>
        </w:numPr>
        <w:suppressAutoHyphens w:val="0"/>
        <w:autoSpaceDE w:val="0"/>
        <w:autoSpaceDN w:val="0"/>
        <w:adjustRightInd w:val="0"/>
        <w:ind w:leftChars="0"/>
        <w:rPr>
          <w:rFonts w:ascii="나눔고딕" w:eastAsia="나눔고딕" w:hAnsi="나눔고딕"/>
          <w:bCs/>
          <w:color w:val="000000"/>
          <w:sz w:val="20"/>
          <w:lang w:eastAsia="ko-KR"/>
        </w:rPr>
      </w:pPr>
      <w:proofErr w:type="spellStart"/>
      <w:proofErr w:type="gramStart"/>
      <w:r w:rsidRPr="00EA174B">
        <w:rPr>
          <w:rFonts w:ascii="나눔고딕" w:eastAsia="나눔고딕" w:hAnsi="나눔고딕" w:hint="eastAsia"/>
          <w:bCs/>
          <w:color w:val="000000"/>
          <w:sz w:val="20"/>
          <w:lang w:eastAsia="ko-KR"/>
        </w:rPr>
        <w:t>초록접수처</w:t>
      </w:r>
      <w:proofErr w:type="spellEnd"/>
      <w:r w:rsidRPr="00EA174B">
        <w:rPr>
          <w:rFonts w:ascii="나눔고딕" w:eastAsia="나눔고딕" w:hAnsi="나눔고딕" w:hint="eastAsia"/>
          <w:bCs/>
          <w:color w:val="000000"/>
          <w:sz w:val="20"/>
          <w:lang w:eastAsia="ko-KR"/>
        </w:rPr>
        <w:t xml:space="preserve"> </w:t>
      </w:r>
      <w:r w:rsidRPr="00EA174B">
        <w:rPr>
          <w:rFonts w:ascii="나눔고딕" w:eastAsia="나눔고딕" w:hAnsi="나눔고딕"/>
          <w:bCs/>
          <w:color w:val="000000"/>
          <w:sz w:val="20"/>
          <w:lang w:eastAsia="ko-KR"/>
        </w:rPr>
        <w:t>:</w:t>
      </w:r>
      <w:proofErr w:type="gramEnd"/>
      <w:r w:rsidRPr="00EA174B">
        <w:rPr>
          <w:rFonts w:ascii="나눔고딕" w:eastAsia="나눔고딕" w:hAnsi="나눔고딕"/>
          <w:bCs/>
          <w:color w:val="000000"/>
          <w:sz w:val="20"/>
          <w:lang w:eastAsia="ko-KR"/>
        </w:rPr>
        <w:t xml:space="preserve"> G-NAOE2022 </w:t>
      </w:r>
      <w:r w:rsidRPr="00EA174B">
        <w:rPr>
          <w:rFonts w:ascii="나눔고딕" w:eastAsia="나눔고딕" w:hAnsi="나눔고딕" w:hint="eastAsia"/>
          <w:bCs/>
          <w:color w:val="000000"/>
          <w:sz w:val="20"/>
          <w:lang w:eastAsia="ko-KR"/>
        </w:rPr>
        <w:t>공식 홈페이지 (</w:t>
      </w:r>
      <w:hyperlink r:id="rId8" w:history="1">
        <w:r w:rsidRPr="00EA174B">
          <w:rPr>
            <w:rStyle w:val="a5"/>
            <w:rFonts w:ascii="나눔고딕" w:eastAsia="나눔고딕" w:hAnsi="나눔고딕"/>
            <w:bCs/>
            <w:sz w:val="20"/>
            <w:lang w:eastAsia="ko-KR"/>
          </w:rPr>
          <w:t>www.gnaoe2022.org</w:t>
        </w:r>
      </w:hyperlink>
      <w:r w:rsidRPr="00EA174B">
        <w:rPr>
          <w:rFonts w:ascii="나눔고딕" w:eastAsia="나눔고딕" w:hAnsi="나눔고딕"/>
          <w:bCs/>
          <w:color w:val="000000"/>
          <w:sz w:val="20"/>
          <w:lang w:eastAsia="ko-KR"/>
        </w:rPr>
        <w:t>)</w:t>
      </w:r>
    </w:p>
    <w:p w:rsidR="00EA174B" w:rsidRPr="00EA174B" w:rsidRDefault="00EA174B" w:rsidP="004F124C">
      <w:pPr>
        <w:pStyle w:val="a4"/>
        <w:numPr>
          <w:ilvl w:val="0"/>
          <w:numId w:val="11"/>
        </w:numPr>
        <w:suppressAutoHyphens w:val="0"/>
        <w:autoSpaceDE w:val="0"/>
        <w:autoSpaceDN w:val="0"/>
        <w:adjustRightInd w:val="0"/>
        <w:ind w:leftChars="0"/>
        <w:rPr>
          <w:rFonts w:ascii="나눔고딕" w:eastAsia="나눔고딕" w:hAnsi="나눔고딕"/>
          <w:bCs/>
          <w:color w:val="000000"/>
          <w:sz w:val="20"/>
          <w:lang w:eastAsia="ko-KR"/>
        </w:rPr>
      </w:pPr>
      <w:proofErr w:type="gramStart"/>
      <w:r w:rsidRPr="00EA174B">
        <w:rPr>
          <w:rFonts w:ascii="나눔고딕" w:eastAsia="나눔고딕" w:hAnsi="나눔고딕" w:hint="eastAsia"/>
          <w:bCs/>
          <w:color w:val="000000"/>
          <w:sz w:val="20"/>
          <w:lang w:eastAsia="ko-KR"/>
        </w:rPr>
        <w:t xml:space="preserve">문의처 </w:t>
      </w:r>
      <w:r w:rsidRPr="00EA174B">
        <w:rPr>
          <w:rFonts w:ascii="나눔고딕" w:eastAsia="나눔고딕" w:hAnsi="나눔고딕"/>
          <w:bCs/>
          <w:color w:val="000000"/>
          <w:sz w:val="20"/>
          <w:lang w:eastAsia="ko-KR"/>
        </w:rPr>
        <w:t>:</w:t>
      </w:r>
      <w:proofErr w:type="gramEnd"/>
      <w:r w:rsidRPr="00EA174B">
        <w:rPr>
          <w:rFonts w:ascii="나눔고딕" w:eastAsia="나눔고딕" w:hAnsi="나눔고딕"/>
          <w:bCs/>
          <w:color w:val="000000"/>
          <w:sz w:val="20"/>
          <w:lang w:eastAsia="ko-KR"/>
        </w:rPr>
        <w:t xml:space="preserve"> G-NAOE 2022 </w:t>
      </w:r>
      <w:r w:rsidRPr="00EA174B">
        <w:rPr>
          <w:rFonts w:ascii="나눔고딕" w:eastAsia="나눔고딕" w:hAnsi="나눔고딕" w:hint="eastAsia"/>
          <w:bCs/>
          <w:color w:val="000000"/>
          <w:sz w:val="20"/>
          <w:lang w:eastAsia="ko-KR"/>
        </w:rPr>
        <w:t xml:space="preserve">사무국 </w:t>
      </w:r>
      <w:r w:rsidRPr="00EA174B">
        <w:rPr>
          <w:rFonts w:ascii="나눔고딕" w:eastAsia="나눔고딕" w:hAnsi="나눔고딕"/>
          <w:bCs/>
          <w:color w:val="000000"/>
          <w:sz w:val="20"/>
          <w:lang w:eastAsia="ko-KR"/>
        </w:rPr>
        <w:t>(</w:t>
      </w:r>
      <w:hyperlink r:id="rId9" w:history="1">
        <w:r w:rsidRPr="00EA174B">
          <w:rPr>
            <w:rStyle w:val="a5"/>
            <w:rFonts w:ascii="나눔고딕" w:eastAsia="나눔고딕" w:hAnsi="나눔고딕"/>
            <w:bCs/>
            <w:sz w:val="20"/>
            <w:lang w:eastAsia="ko-KR"/>
          </w:rPr>
          <w:t>gnaoe@themiceter.com</w:t>
        </w:r>
      </w:hyperlink>
      <w:r w:rsidRPr="00EA174B">
        <w:rPr>
          <w:rFonts w:ascii="나눔고딕" w:eastAsia="나눔고딕" w:hAnsi="나눔고딕"/>
          <w:bCs/>
          <w:color w:val="000000"/>
          <w:sz w:val="20"/>
          <w:lang w:eastAsia="ko-KR"/>
        </w:rPr>
        <w:t xml:space="preserve"> / 042-489-7070)</w:t>
      </w:r>
    </w:p>
    <w:p w:rsidR="00EA174B" w:rsidRPr="00EA174B" w:rsidRDefault="00EA174B" w:rsidP="00EA174B">
      <w:pPr>
        <w:suppressAutoHyphens w:val="0"/>
        <w:autoSpaceDE w:val="0"/>
        <w:autoSpaceDN w:val="0"/>
        <w:adjustRightInd w:val="0"/>
        <w:rPr>
          <w:rFonts w:ascii="나눔고딕" w:eastAsia="나눔고딕" w:hAnsi="나눔고딕"/>
          <w:bCs/>
          <w:color w:val="000000"/>
          <w:sz w:val="20"/>
          <w:lang w:eastAsia="ko-KR"/>
        </w:rPr>
      </w:pPr>
    </w:p>
    <w:p w:rsidR="00EA174B" w:rsidRPr="00EA174B" w:rsidRDefault="00EA174B" w:rsidP="00EA174B">
      <w:pPr>
        <w:suppressAutoHyphens w:val="0"/>
        <w:autoSpaceDE w:val="0"/>
        <w:autoSpaceDN w:val="0"/>
        <w:adjustRightInd w:val="0"/>
        <w:rPr>
          <w:rFonts w:ascii="나눔고딕" w:eastAsia="나눔고딕" w:hAnsi="나눔고딕"/>
          <w:bCs/>
          <w:color w:val="000000"/>
          <w:sz w:val="20"/>
          <w:lang w:eastAsia="ko-KR"/>
        </w:rPr>
      </w:pPr>
      <w:r w:rsidRPr="00EA174B">
        <w:rPr>
          <w:rFonts w:ascii="나눔고딕" w:eastAsia="나눔고딕" w:hAnsi="나눔고딕" w:hint="eastAsia"/>
          <w:bCs/>
          <w:color w:val="000000"/>
          <w:sz w:val="20"/>
          <w:lang w:eastAsia="ko-KR"/>
        </w:rPr>
        <w:t>감사합니다.</w:t>
      </w:r>
    </w:p>
    <w:p w:rsidR="00EA174B" w:rsidRPr="00EA174B" w:rsidRDefault="00EA174B" w:rsidP="00EA174B">
      <w:pPr>
        <w:suppressAutoHyphens w:val="0"/>
        <w:autoSpaceDE w:val="0"/>
        <w:autoSpaceDN w:val="0"/>
        <w:adjustRightInd w:val="0"/>
        <w:rPr>
          <w:rFonts w:ascii="나눔고딕" w:eastAsia="나눔고딕" w:hAnsi="나눔고딕"/>
          <w:bCs/>
          <w:color w:val="000000"/>
          <w:sz w:val="20"/>
          <w:lang w:eastAsia="ko-KR"/>
        </w:rPr>
      </w:pPr>
    </w:p>
    <w:tbl>
      <w:tblPr>
        <w:tblStyle w:val="a9"/>
        <w:tblW w:w="10200" w:type="dxa"/>
        <w:tblLook w:val="04A0" w:firstRow="1" w:lastRow="0" w:firstColumn="1" w:lastColumn="0" w:noHBand="0" w:noVBand="1"/>
      </w:tblPr>
      <w:tblGrid>
        <w:gridCol w:w="10200"/>
      </w:tblGrid>
      <w:tr w:rsidR="00EA174B" w:rsidRPr="00FC257F" w:rsidTr="00FC257F">
        <w:tc>
          <w:tcPr>
            <w:tcW w:w="10200" w:type="dxa"/>
            <w:shd w:val="clear" w:color="auto" w:fill="F2F2F2" w:themeFill="background1" w:themeFillShade="F2"/>
          </w:tcPr>
          <w:p w:rsidR="00FC257F" w:rsidRPr="00FC257F" w:rsidRDefault="00FC257F" w:rsidP="00FC257F">
            <w:pPr>
              <w:suppressAutoHyphens w:val="0"/>
              <w:autoSpaceDE w:val="0"/>
              <w:autoSpaceDN w:val="0"/>
              <w:adjustRightInd w:val="0"/>
              <w:rPr>
                <w:rFonts w:eastAsiaTheme="minorEastAsia" w:hint="eastAsia"/>
                <w:color w:val="000000"/>
                <w:sz w:val="20"/>
                <w:szCs w:val="22"/>
                <w:lang w:val="en-US" w:eastAsia="ko-KR"/>
              </w:rPr>
            </w:pPr>
            <w:r w:rsidRPr="00FC257F">
              <w:rPr>
                <w:rFonts w:eastAsiaTheme="minorEastAsia" w:hint="eastAsia"/>
                <w:color w:val="000000"/>
                <w:sz w:val="20"/>
                <w:szCs w:val="22"/>
                <w:lang w:val="en-US" w:eastAsia="ko-KR"/>
              </w:rPr>
              <w:t>Dear Colleagues &amp; Friends,</w:t>
            </w:r>
          </w:p>
          <w:p w:rsidR="00FC257F" w:rsidRPr="00FC257F" w:rsidRDefault="00FC257F" w:rsidP="00FC257F">
            <w:pPr>
              <w:suppressAutoHyphens w:val="0"/>
              <w:autoSpaceDE w:val="0"/>
              <w:autoSpaceDN w:val="0"/>
              <w:adjustRightInd w:val="0"/>
              <w:rPr>
                <w:rFonts w:eastAsiaTheme="minorEastAsia"/>
                <w:color w:val="000000"/>
                <w:sz w:val="20"/>
                <w:szCs w:val="22"/>
                <w:lang w:val="en-US" w:eastAsia="ko-KR"/>
              </w:rPr>
            </w:pPr>
          </w:p>
          <w:p w:rsidR="00FC257F" w:rsidRPr="00FC257F" w:rsidRDefault="00FC257F" w:rsidP="00FC257F">
            <w:pPr>
              <w:suppressAutoHyphens w:val="0"/>
              <w:autoSpaceDE w:val="0"/>
              <w:autoSpaceDN w:val="0"/>
              <w:adjustRightInd w:val="0"/>
              <w:rPr>
                <w:rFonts w:eastAsiaTheme="minorEastAsia"/>
                <w:color w:val="000000"/>
                <w:sz w:val="20"/>
                <w:szCs w:val="22"/>
                <w:lang w:val="en-US" w:eastAsia="ko-KR"/>
              </w:rPr>
            </w:pPr>
            <w:r w:rsidRPr="00FC257F">
              <w:rPr>
                <w:rFonts w:eastAsiaTheme="minorEastAsia"/>
                <w:color w:val="000000"/>
                <w:sz w:val="20"/>
                <w:szCs w:val="22"/>
                <w:lang w:val="en-US" w:eastAsia="ko-KR"/>
              </w:rPr>
              <w:t>We are pleased to invite you to submit an abstract to the Global Conference on Naval Architecture and Ocean Engineering 2022(G-NAOE 2022) on November 6-10, 2022 at Changwon Exhibition Conference Center, Changwon, Republic of Korea.</w:t>
            </w:r>
          </w:p>
          <w:p w:rsidR="00FC257F" w:rsidRPr="00FC257F" w:rsidRDefault="00FC257F" w:rsidP="00FC257F">
            <w:pPr>
              <w:suppressAutoHyphens w:val="0"/>
              <w:autoSpaceDE w:val="0"/>
              <w:autoSpaceDN w:val="0"/>
              <w:adjustRightInd w:val="0"/>
              <w:rPr>
                <w:rFonts w:eastAsiaTheme="minorEastAsia"/>
                <w:color w:val="000000"/>
                <w:sz w:val="20"/>
                <w:szCs w:val="22"/>
                <w:lang w:val="en-US" w:eastAsia="ko-KR"/>
              </w:rPr>
            </w:pPr>
          </w:p>
          <w:p w:rsidR="00FC257F" w:rsidRPr="00FC257F" w:rsidRDefault="00FC257F" w:rsidP="00FC257F">
            <w:pPr>
              <w:suppressAutoHyphens w:val="0"/>
              <w:autoSpaceDE w:val="0"/>
              <w:autoSpaceDN w:val="0"/>
              <w:adjustRightInd w:val="0"/>
              <w:rPr>
                <w:rFonts w:eastAsiaTheme="minorEastAsia"/>
                <w:color w:val="000000"/>
                <w:sz w:val="20"/>
                <w:szCs w:val="22"/>
                <w:lang w:val="en-US" w:eastAsia="ko-KR"/>
              </w:rPr>
            </w:pPr>
            <w:r w:rsidRPr="00FC257F">
              <w:rPr>
                <w:rFonts w:eastAsiaTheme="minorEastAsia"/>
                <w:color w:val="000000"/>
                <w:sz w:val="20"/>
                <w:szCs w:val="22"/>
                <w:lang w:val="en-US" w:eastAsia="ko-KR"/>
              </w:rPr>
              <w:t>G-NAOE 2022 is hosted by the Society of Naval Architects of Korea (SNAK) to celebrate its 70th Anniversary with the main theme “Smart Technology into Green Ocean” to look for cutting-edge smart and net-zero carbon technology. G-NAOE 2022 is designated as the biennial international conference to provide opportunities for the communication and the cooperation of academia, research institutes, industries, classification societies, and authorities to lead the post-pandemic era with a fusion technology of the 4th industrial revolution toward net-zero carbon ocean.</w:t>
            </w:r>
            <w:r w:rsidRPr="00FC257F">
              <w:rPr>
                <w:rFonts w:eastAsiaTheme="minorEastAsia" w:hint="eastAsia"/>
                <w:color w:val="000000"/>
                <w:sz w:val="20"/>
                <w:szCs w:val="22"/>
                <w:lang w:val="en-US" w:eastAsia="ko-KR"/>
              </w:rPr>
              <w:t xml:space="preserve"> For more information, please kindly visit our official website at</w:t>
            </w:r>
            <w:r>
              <w:rPr>
                <w:rFonts w:eastAsiaTheme="minorEastAsia"/>
                <w:color w:val="000000"/>
                <w:sz w:val="20"/>
                <w:szCs w:val="22"/>
                <w:lang w:val="en-US" w:eastAsia="ko-KR"/>
              </w:rPr>
              <w:t xml:space="preserve"> </w:t>
            </w:r>
            <w:hyperlink r:id="rId10" w:history="1">
              <w:r w:rsidRPr="001772FC">
                <w:rPr>
                  <w:rStyle w:val="a5"/>
                  <w:rFonts w:eastAsiaTheme="minorEastAsia"/>
                  <w:sz w:val="20"/>
                  <w:szCs w:val="22"/>
                  <w:lang w:val="en-US" w:eastAsia="ko-KR"/>
                </w:rPr>
                <w:t>www.gnaoe2022.org</w:t>
              </w:r>
            </w:hyperlink>
            <w:r>
              <w:rPr>
                <w:rFonts w:eastAsiaTheme="minorEastAsia"/>
                <w:color w:val="000000"/>
                <w:sz w:val="20"/>
                <w:szCs w:val="22"/>
                <w:lang w:val="en-US" w:eastAsia="ko-KR"/>
              </w:rPr>
              <w:t xml:space="preserve"> </w:t>
            </w:r>
            <w:r>
              <w:rPr>
                <w:rFonts w:eastAsiaTheme="minorEastAsia" w:hint="eastAsia"/>
                <w:color w:val="000000"/>
                <w:sz w:val="20"/>
                <w:szCs w:val="22"/>
                <w:lang w:val="en-US" w:eastAsia="ko-KR"/>
              </w:rPr>
              <w:t xml:space="preserve"> </w:t>
            </w:r>
          </w:p>
          <w:p w:rsidR="00FC257F" w:rsidRPr="00FC257F" w:rsidRDefault="00FC257F" w:rsidP="00FC257F">
            <w:pPr>
              <w:suppressAutoHyphens w:val="0"/>
              <w:autoSpaceDE w:val="0"/>
              <w:autoSpaceDN w:val="0"/>
              <w:adjustRightInd w:val="0"/>
              <w:rPr>
                <w:rFonts w:eastAsiaTheme="minorEastAsia"/>
                <w:color w:val="000000"/>
                <w:sz w:val="20"/>
                <w:szCs w:val="22"/>
                <w:lang w:val="en-US" w:eastAsia="ko-KR"/>
              </w:rPr>
            </w:pPr>
          </w:p>
          <w:p w:rsidR="00FC257F" w:rsidRPr="00FC257F" w:rsidRDefault="00FC257F" w:rsidP="00FC257F">
            <w:pPr>
              <w:suppressAutoHyphens w:val="0"/>
              <w:autoSpaceDE w:val="0"/>
              <w:autoSpaceDN w:val="0"/>
              <w:adjustRightInd w:val="0"/>
              <w:rPr>
                <w:rFonts w:eastAsia="LiberationSerif"/>
                <w:b/>
                <w:color w:val="000000"/>
                <w:sz w:val="20"/>
                <w:szCs w:val="22"/>
              </w:rPr>
            </w:pPr>
            <w:r w:rsidRPr="00FC257F">
              <w:rPr>
                <w:rFonts w:eastAsia="LiberationSerif" w:hint="eastAsia"/>
                <w:b/>
                <w:color w:val="000000"/>
                <w:sz w:val="20"/>
                <w:szCs w:val="22"/>
              </w:rPr>
              <w:t>▶</w:t>
            </w:r>
            <w:r w:rsidRPr="00FC257F">
              <w:rPr>
                <w:rFonts w:eastAsia="LiberationSerif"/>
                <w:b/>
                <w:color w:val="000000"/>
                <w:sz w:val="20"/>
                <w:szCs w:val="22"/>
              </w:rPr>
              <w:t xml:space="preserve"> The planned dates are as follow:</w:t>
            </w:r>
          </w:p>
          <w:p w:rsidR="00FC257F" w:rsidRPr="00FC257F" w:rsidRDefault="00FC257F" w:rsidP="00FC257F">
            <w:pPr>
              <w:suppressAutoHyphens w:val="0"/>
              <w:autoSpaceDE w:val="0"/>
              <w:autoSpaceDN w:val="0"/>
              <w:adjustRightInd w:val="0"/>
              <w:rPr>
                <w:rFonts w:eastAsia="LiberationSerif"/>
                <w:b/>
                <w:color w:val="000000"/>
                <w:sz w:val="20"/>
                <w:szCs w:val="22"/>
              </w:rPr>
            </w:pPr>
            <w:r w:rsidRPr="00FC257F">
              <w:rPr>
                <w:rFonts w:eastAsia="LiberationSerif" w:hint="eastAsia"/>
                <w:b/>
                <w:color w:val="000000"/>
                <w:sz w:val="20"/>
                <w:szCs w:val="22"/>
              </w:rPr>
              <w:t>•</w:t>
            </w:r>
            <w:r w:rsidRPr="00FC257F">
              <w:rPr>
                <w:rFonts w:eastAsia="LiberationSerif"/>
                <w:b/>
                <w:color w:val="000000"/>
                <w:sz w:val="20"/>
                <w:szCs w:val="22"/>
              </w:rPr>
              <w:t xml:space="preserve"> Abstract submission</w:t>
            </w:r>
            <w:r w:rsidRPr="00FC257F">
              <w:rPr>
                <w:rFonts w:eastAsia="LiberationSerif"/>
                <w:b/>
                <w:color w:val="000000"/>
                <w:sz w:val="20"/>
                <w:szCs w:val="22"/>
              </w:rPr>
              <w:tab/>
            </w:r>
            <w:r w:rsidRPr="00FC257F">
              <w:rPr>
                <w:rFonts w:eastAsia="LiberationSerif"/>
                <w:b/>
                <w:color w:val="000000"/>
                <w:sz w:val="20"/>
                <w:szCs w:val="22"/>
              </w:rPr>
              <w:tab/>
              <w:t>February 15, 2022</w:t>
            </w:r>
          </w:p>
          <w:p w:rsidR="00FC257F" w:rsidRPr="00FC257F" w:rsidRDefault="00FC257F" w:rsidP="00FC257F">
            <w:pPr>
              <w:suppressAutoHyphens w:val="0"/>
              <w:autoSpaceDE w:val="0"/>
              <w:autoSpaceDN w:val="0"/>
              <w:adjustRightInd w:val="0"/>
              <w:rPr>
                <w:rFonts w:eastAsia="LiberationSerif"/>
                <w:color w:val="000000"/>
                <w:sz w:val="20"/>
                <w:szCs w:val="22"/>
              </w:rPr>
            </w:pPr>
            <w:r w:rsidRPr="00FC257F">
              <w:rPr>
                <w:rFonts w:eastAsia="LiberationSerif" w:hint="eastAsia"/>
                <w:color w:val="000000"/>
                <w:sz w:val="20"/>
                <w:szCs w:val="22"/>
              </w:rPr>
              <w:t>•</w:t>
            </w:r>
            <w:r>
              <w:rPr>
                <w:rFonts w:eastAsia="LiberationSerif"/>
                <w:color w:val="000000"/>
                <w:sz w:val="20"/>
                <w:szCs w:val="22"/>
              </w:rPr>
              <w:t xml:space="preserve"> Abstract acceptance</w:t>
            </w:r>
            <w:r>
              <w:rPr>
                <w:rFonts w:eastAsia="LiberationSerif"/>
                <w:color w:val="000000"/>
                <w:sz w:val="20"/>
                <w:szCs w:val="22"/>
              </w:rPr>
              <w:tab/>
            </w:r>
            <w:r>
              <w:rPr>
                <w:rFonts w:eastAsia="LiberationSerif"/>
                <w:color w:val="000000"/>
                <w:sz w:val="20"/>
                <w:szCs w:val="22"/>
              </w:rPr>
              <w:tab/>
            </w:r>
            <w:r w:rsidRPr="00FC257F">
              <w:rPr>
                <w:rFonts w:eastAsia="LiberationSerif"/>
                <w:color w:val="000000"/>
                <w:sz w:val="20"/>
                <w:szCs w:val="22"/>
              </w:rPr>
              <w:t>February 28, 2022</w:t>
            </w:r>
          </w:p>
          <w:p w:rsidR="00FC257F" w:rsidRPr="00FC257F" w:rsidRDefault="00FC257F" w:rsidP="00FC257F">
            <w:pPr>
              <w:suppressAutoHyphens w:val="0"/>
              <w:autoSpaceDE w:val="0"/>
              <w:autoSpaceDN w:val="0"/>
              <w:adjustRightInd w:val="0"/>
              <w:rPr>
                <w:rFonts w:eastAsia="LiberationSerif"/>
                <w:color w:val="000000"/>
                <w:sz w:val="20"/>
                <w:szCs w:val="22"/>
              </w:rPr>
            </w:pPr>
            <w:r w:rsidRPr="00FC257F">
              <w:rPr>
                <w:rFonts w:eastAsia="LiberationSerif" w:hint="eastAsia"/>
                <w:color w:val="000000"/>
                <w:sz w:val="20"/>
                <w:szCs w:val="22"/>
              </w:rPr>
              <w:t>•</w:t>
            </w:r>
            <w:r w:rsidRPr="00FC257F">
              <w:rPr>
                <w:rFonts w:eastAsia="LiberationSerif" w:hint="eastAsia"/>
                <w:color w:val="000000"/>
                <w:sz w:val="20"/>
                <w:szCs w:val="22"/>
              </w:rPr>
              <w:t xml:space="preserve"> Final Manuscript submission</w:t>
            </w:r>
            <w:r w:rsidRPr="00FC257F">
              <w:rPr>
                <w:rFonts w:eastAsia="LiberationSerif" w:hint="eastAsia"/>
                <w:color w:val="000000"/>
                <w:sz w:val="20"/>
                <w:szCs w:val="22"/>
              </w:rPr>
              <w:tab/>
            </w:r>
            <w:r>
              <w:rPr>
                <w:rFonts w:eastAsia="LiberationSerif"/>
                <w:color w:val="000000"/>
                <w:sz w:val="20"/>
                <w:szCs w:val="22"/>
              </w:rPr>
              <w:tab/>
            </w:r>
            <w:r w:rsidRPr="00FC257F">
              <w:rPr>
                <w:rFonts w:eastAsia="LiberationSerif" w:hint="eastAsia"/>
                <w:color w:val="000000"/>
                <w:sz w:val="20"/>
                <w:szCs w:val="22"/>
              </w:rPr>
              <w:t>July 15, 2022</w:t>
            </w:r>
          </w:p>
          <w:p w:rsidR="00FC257F" w:rsidRDefault="00FC257F" w:rsidP="00FC257F">
            <w:pPr>
              <w:suppressAutoHyphens w:val="0"/>
              <w:autoSpaceDE w:val="0"/>
              <w:autoSpaceDN w:val="0"/>
              <w:adjustRightInd w:val="0"/>
              <w:rPr>
                <w:rFonts w:eastAsia="LiberationSerif"/>
                <w:color w:val="000000"/>
                <w:sz w:val="22"/>
                <w:szCs w:val="22"/>
                <w:lang w:val="en-US"/>
              </w:rPr>
            </w:pPr>
          </w:p>
          <w:p w:rsidR="00EA174B" w:rsidRDefault="00FC257F" w:rsidP="00FC257F">
            <w:pPr>
              <w:suppressAutoHyphens w:val="0"/>
              <w:autoSpaceDE w:val="0"/>
              <w:autoSpaceDN w:val="0"/>
              <w:adjustRightInd w:val="0"/>
              <w:rPr>
                <w:rFonts w:eastAsiaTheme="minorEastAsia"/>
                <w:color w:val="000000"/>
                <w:sz w:val="20"/>
                <w:szCs w:val="22"/>
                <w:lang w:val="en-US" w:eastAsia="ko-KR"/>
              </w:rPr>
            </w:pPr>
            <w:r w:rsidRPr="00FC257F">
              <w:rPr>
                <w:rFonts w:eastAsiaTheme="minorEastAsia"/>
                <w:color w:val="000000"/>
                <w:sz w:val="20"/>
                <w:szCs w:val="22"/>
                <w:lang w:val="en-US" w:eastAsia="ko-KR"/>
              </w:rPr>
              <w:t xml:space="preserve">For any information needed that is not listed above, please feel free to contact the secretariat at </w:t>
            </w:r>
            <w:hyperlink r:id="rId11" w:history="1">
              <w:r w:rsidRPr="001772FC">
                <w:rPr>
                  <w:rStyle w:val="a5"/>
                  <w:rFonts w:eastAsiaTheme="minorEastAsia"/>
                  <w:sz w:val="20"/>
                  <w:szCs w:val="22"/>
                  <w:lang w:val="en-US" w:eastAsia="ko-KR"/>
                </w:rPr>
                <w:t>gnaoe@themiceter.com</w:t>
              </w:r>
            </w:hyperlink>
          </w:p>
          <w:p w:rsidR="00FC257F" w:rsidRPr="00FC257F" w:rsidRDefault="00FC257F" w:rsidP="00FC257F">
            <w:pPr>
              <w:suppressAutoHyphens w:val="0"/>
              <w:autoSpaceDE w:val="0"/>
              <w:autoSpaceDN w:val="0"/>
              <w:adjustRightInd w:val="0"/>
              <w:jc w:val="right"/>
              <w:rPr>
                <w:rFonts w:eastAsia="LiberationSerif" w:hint="eastAsia"/>
                <w:color w:val="000000"/>
                <w:sz w:val="22"/>
                <w:szCs w:val="22"/>
                <w:lang w:val="en-US"/>
              </w:rPr>
            </w:pPr>
            <w:r w:rsidRPr="001141B4">
              <w:rPr>
                <w:rFonts w:eastAsia="맑은 고딕"/>
                <w:bCs/>
                <w:u w:val="single"/>
              </w:rPr>
              <w:t># E</w:t>
            </w:r>
            <w:r>
              <w:rPr>
                <w:rFonts w:eastAsia="맑은 고딕"/>
                <w:bCs/>
                <w:u w:val="single"/>
              </w:rPr>
              <w:t xml:space="preserve">nclosure: </w:t>
            </w:r>
            <w:r>
              <w:rPr>
                <w:rFonts w:eastAsia="맑은 고딕"/>
                <w:bCs/>
                <w:u w:val="single"/>
              </w:rPr>
              <w:t>1</w:t>
            </w:r>
            <w:r w:rsidRPr="00FC257F">
              <w:rPr>
                <w:rFonts w:eastAsia="맑은 고딕"/>
                <w:bCs/>
                <w:u w:val="single"/>
                <w:vertAlign w:val="superscript"/>
              </w:rPr>
              <w:t>st</w:t>
            </w:r>
            <w:r>
              <w:rPr>
                <w:rFonts w:eastAsia="맑은 고딕"/>
                <w:bCs/>
                <w:u w:val="single"/>
              </w:rPr>
              <w:t xml:space="preserve"> </w:t>
            </w:r>
            <w:r>
              <w:rPr>
                <w:rFonts w:eastAsia="맑은 고딕" w:hint="eastAsia"/>
                <w:bCs/>
                <w:u w:val="single"/>
                <w:lang w:eastAsia="ko-KR"/>
              </w:rPr>
              <w:t>Call for Papers of G-NAOE 2022.</w:t>
            </w:r>
            <w:r>
              <w:rPr>
                <w:rFonts w:eastAsia="맑은 고딕"/>
                <w:bCs/>
                <w:u w:val="single"/>
                <w:lang w:eastAsia="ko-KR"/>
              </w:rPr>
              <w:t>pdf</w:t>
            </w:r>
          </w:p>
        </w:tc>
      </w:tr>
    </w:tbl>
    <w:p w:rsidR="00FC257F" w:rsidRDefault="00FC257F" w:rsidP="00EA174B">
      <w:pPr>
        <w:suppressAutoHyphens w:val="0"/>
        <w:autoSpaceDE w:val="0"/>
        <w:autoSpaceDN w:val="0"/>
        <w:adjustRightInd w:val="0"/>
        <w:rPr>
          <w:rFonts w:eastAsia="LiberationSerif" w:hint="eastAsia"/>
          <w:color w:val="000000"/>
          <w:sz w:val="22"/>
          <w:szCs w:val="22"/>
          <w:lang w:val="en-US"/>
        </w:rPr>
      </w:pPr>
    </w:p>
    <w:sectPr w:rsidR="00FC257F" w:rsidSect="00FC257F">
      <w:headerReference w:type="default" r:id="rId12"/>
      <w:footerReference w:type="default" r:id="rId13"/>
      <w:pgSz w:w="11906" w:h="16838" w:code="9"/>
      <w:pgMar w:top="1134" w:right="851" w:bottom="284" w:left="851" w:header="227" w:footer="113" w:gutter="0"/>
      <w:cols w:space="425"/>
      <w:docGrid w:type="linesAndChars" w:linePitch="357"/>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B4458" w:rsidRDefault="00DB4458" w:rsidP="003F5ECF">
      <w:r>
        <w:separator/>
      </w:r>
    </w:p>
  </w:endnote>
  <w:endnote w:type="continuationSeparator" w:id="0">
    <w:p w:rsidR="00DB4458" w:rsidRDefault="00DB4458" w:rsidP="003F5E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Times">
    <w:panose1 w:val="02020603050405020304"/>
    <w:charset w:val="00"/>
    <w:family w:val="roman"/>
    <w:pitch w:val="variable"/>
    <w:sig w:usb0="00000003" w:usb1="00000000" w:usb2="00000000" w:usb3="00000000" w:csb0="00000001" w:csb1="00000000"/>
  </w:font>
  <w:font w:name="MS Mincho">
    <w:altName w:val="Yu Gothic UI"/>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신명조">
    <w:altName w:val="YoonGothic Bold"/>
    <w:charset w:val="81"/>
    <w:family w:val="roman"/>
    <w:pitch w:val="variable"/>
    <w:sig w:usb0="00000000" w:usb1="09060000" w:usb2="00000010" w:usb3="00000000" w:csb0="00080000" w:csb1="00000000"/>
  </w:font>
  <w:font w:name="SimSun">
    <w:altName w:val="宋体"/>
    <w:panose1 w:val="02010600030101010101"/>
    <w:charset w:val="86"/>
    <w:family w:val="auto"/>
    <w:pitch w:val="variable"/>
    <w:sig w:usb0="00000003" w:usb1="288F0000" w:usb2="00000016" w:usb3="00000000" w:csb0="00040001" w:csb1="00000000"/>
  </w:font>
  <w:font w:name="나눔고딕">
    <w:panose1 w:val="020D0604000000000000"/>
    <w:charset w:val="81"/>
    <w:family w:val="modern"/>
    <w:pitch w:val="variable"/>
    <w:sig w:usb0="800002A7" w:usb1="09D7FCFB" w:usb2="00000010" w:usb3="00000000" w:csb0="00080001" w:csb1="00000000"/>
  </w:font>
  <w:font w:name="맑은 고딕">
    <w:panose1 w:val="020B0503020000020004"/>
    <w:charset w:val="81"/>
    <w:family w:val="modern"/>
    <w:pitch w:val="variable"/>
    <w:sig w:usb0="9000002F" w:usb1="29D77CFB" w:usb2="00000012" w:usb3="00000000" w:csb0="00080001" w:csb1="00000000"/>
  </w:font>
  <w:font w:name="LiberationSerif">
    <w:altName w:val="Yu Gothic"/>
    <w:panose1 w:val="00000000000000000000"/>
    <w:charset w:val="80"/>
    <w:family w:val="auto"/>
    <w:notTrueType/>
    <w:pitch w:val="default"/>
    <w:sig w:usb0="00000000" w:usb1="08070000" w:usb2="00000010" w:usb3="00000000" w:csb0="00020000" w:csb1="00000000"/>
  </w:font>
  <w:font w:name="Calibri Light">
    <w:panose1 w:val="020F0302020204030204"/>
    <w:charset w:val="00"/>
    <w:family w:val="swiss"/>
    <w:pitch w:val="variable"/>
    <w:sig w:usb0="A0002AEF" w:usb1="4000207B" w:usb2="00000000" w:usb3="00000000" w:csb0="000001F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0694" w:rsidRDefault="001A0694">
    <w:pPr>
      <w:pStyle w:val="a7"/>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B4458" w:rsidRDefault="00DB4458" w:rsidP="003F5ECF">
      <w:r>
        <w:separator/>
      </w:r>
    </w:p>
  </w:footnote>
  <w:footnote w:type="continuationSeparator" w:id="0">
    <w:p w:rsidR="00DB4458" w:rsidRDefault="00DB4458" w:rsidP="003F5ECF">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E7B99" w:rsidRPr="004E35F8" w:rsidRDefault="004E35F8" w:rsidP="004E35F8">
    <w:pPr>
      <w:pStyle w:val="a6"/>
      <w:jc w:val="right"/>
      <w:rPr>
        <w:rFonts w:ascii="Arial" w:hAnsi="Arial" w:cs="Arial"/>
        <w:color w:val="000000" w:themeColor="text1"/>
        <w:sz w:val="20"/>
        <w:szCs w:val="24"/>
      </w:rPr>
    </w:pPr>
    <w:r>
      <w:rPr>
        <w:rFonts w:ascii="Arial" w:hAnsi="Arial" w:cs="Arial"/>
        <w:noProof/>
        <w:color w:val="000000" w:themeColor="text1"/>
        <w:sz w:val="20"/>
        <w:szCs w:val="24"/>
        <w:lang w:val="en-US" w:eastAsia="ko-KR"/>
      </w:rPr>
      <w:drawing>
        <wp:inline distT="0" distB="0" distL="0" distR="0" wp14:anchorId="6BCEE80A" wp14:editId="7BA8C522">
          <wp:extent cx="1421812" cy="488167"/>
          <wp:effectExtent l="0" t="0" r="6985" b="7620"/>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NAOE2022_logo.png"/>
                  <pic:cNvPicPr/>
                </pic:nvPicPr>
                <pic:blipFill rotWithShape="1">
                  <a:blip r:embed="rId1" cstate="print">
                    <a:extLst>
                      <a:ext uri="{28A0092B-C50C-407E-A947-70E740481C1C}">
                        <a14:useLocalDpi xmlns:a14="http://schemas.microsoft.com/office/drawing/2010/main" val="0"/>
                      </a:ext>
                    </a:extLst>
                  </a:blip>
                  <a:srcRect l="26652" r="4689"/>
                  <a:stretch/>
                </pic:blipFill>
                <pic:spPr bwMode="auto">
                  <a:xfrm>
                    <a:off x="0" y="0"/>
                    <a:ext cx="1431954" cy="491649"/>
                  </a:xfrm>
                  <a:prstGeom prst="rect">
                    <a:avLst/>
                  </a:prstGeom>
                  <a:ln>
                    <a:noFill/>
                  </a:ln>
                  <a:extLst>
                    <a:ext uri="{53640926-AAD7-44D8-BBD7-CCE9431645EC}">
                      <a14:shadowObscured xmlns:a14="http://schemas.microsoft.com/office/drawing/2010/main"/>
                    </a:ext>
                  </a:extLst>
                </pic:spPr>
              </pic:pic>
            </a:graphicData>
          </a:graphic>
        </wp:inline>
      </w:drawing>
    </w:r>
    <w:r w:rsidR="007B27BF">
      <w:rPr>
        <w:rFonts w:ascii="Arial" w:hAnsi="Arial" w:cs="Arial"/>
        <w:noProof/>
        <w:color w:val="000000" w:themeColor="text1"/>
        <w:sz w:val="20"/>
        <w:szCs w:val="24"/>
        <w:lang w:val="en-US" w:eastAsia="ko-KR"/>
      </w:rPr>
      <w:drawing>
        <wp:inline distT="0" distB="0" distL="0" distR="0" wp14:anchorId="07CFA8FA" wp14:editId="449220EA">
          <wp:extent cx="528955" cy="528955"/>
          <wp:effectExtent l="0" t="0" r="4445" b="4445"/>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NAOE2022_emblem_REV..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528955" cy="52895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71ECE38C"/>
    <w:lvl w:ilvl="0">
      <w:start w:val="1"/>
      <w:numFmt w:val="decimal"/>
      <w:pStyle w:val="1"/>
      <w:lvlText w:val="%1."/>
      <w:lvlJc w:val="left"/>
      <w:pPr>
        <w:tabs>
          <w:tab w:val="num" w:pos="360"/>
        </w:tabs>
        <w:ind w:left="0" w:firstLine="0"/>
      </w:pPr>
      <w:rPr>
        <w:rFonts w:ascii="Times New Roman" w:hAnsi="Times New Roman" w:hint="default"/>
        <w:b/>
        <w:i w:val="0"/>
        <w:sz w:val="18"/>
      </w:rPr>
    </w:lvl>
    <w:lvl w:ilvl="1">
      <w:start w:val="1"/>
      <w:numFmt w:val="decimal"/>
      <w:pStyle w:val="2"/>
      <w:lvlText w:val="%1.%2"/>
      <w:lvlJc w:val="left"/>
      <w:pPr>
        <w:tabs>
          <w:tab w:val="num" w:pos="360"/>
        </w:tabs>
        <w:ind w:left="0" w:firstLine="0"/>
      </w:pPr>
      <w:rPr>
        <w:rFonts w:ascii="Times New Roman" w:hAnsi="Times New Roman" w:hint="default"/>
        <w:b/>
        <w:i w:val="0"/>
        <w:sz w:val="18"/>
        <w:u w:val="none"/>
      </w:rPr>
    </w:lvl>
    <w:lvl w:ilvl="2">
      <w:start w:val="1"/>
      <w:numFmt w:val="decimal"/>
      <w:pStyle w:val="3"/>
      <w:lvlText w:val="%1.%2.%3"/>
      <w:lvlJc w:val="left"/>
      <w:pPr>
        <w:tabs>
          <w:tab w:val="num" w:pos="720"/>
        </w:tabs>
        <w:ind w:left="0" w:firstLine="0"/>
      </w:pPr>
      <w:rPr>
        <w:rFonts w:ascii="Times New Roman" w:hAnsi="Times New Roman" w:hint="default"/>
        <w:b/>
        <w:i w:val="0"/>
        <w:sz w:val="18"/>
        <w:u w:val="none"/>
      </w:rPr>
    </w:lvl>
    <w:lvl w:ilvl="3">
      <w:start w:val="1"/>
      <w:numFmt w:val="decimal"/>
      <w:pStyle w:val="4"/>
      <w:lvlText w:val="%1.%2.%3.%4"/>
      <w:lvlJc w:val="left"/>
      <w:pPr>
        <w:tabs>
          <w:tab w:val="num" w:pos="0"/>
        </w:tabs>
        <w:ind w:left="0" w:firstLine="0"/>
      </w:pPr>
      <w:rPr>
        <w:rFonts w:ascii="Times New Roman" w:hAnsi="Times New Roman" w:hint="default"/>
        <w:b w:val="0"/>
        <w:i w:val="0"/>
        <w:sz w:val="22"/>
      </w:rPr>
    </w:lvl>
    <w:lvl w:ilvl="4">
      <w:start w:val="1"/>
      <w:numFmt w:val="decimal"/>
      <w:pStyle w:val="5"/>
      <w:lvlText w:val="(%5)"/>
      <w:lvlJc w:val="left"/>
      <w:pPr>
        <w:tabs>
          <w:tab w:val="num" w:pos="0"/>
        </w:tabs>
        <w:ind w:left="708" w:hanging="708"/>
      </w:pPr>
    </w:lvl>
    <w:lvl w:ilvl="5">
      <w:start w:val="1"/>
      <w:numFmt w:val="lowerLetter"/>
      <w:pStyle w:val="6"/>
      <w:lvlText w:val="(%6)"/>
      <w:lvlJc w:val="left"/>
      <w:pPr>
        <w:tabs>
          <w:tab w:val="num" w:pos="0"/>
        </w:tabs>
        <w:ind w:left="1416" w:hanging="708"/>
      </w:pPr>
      <w:rPr>
        <w:i w:val="0"/>
        <w:sz w:val="18"/>
      </w:rPr>
    </w:lvl>
    <w:lvl w:ilvl="6">
      <w:start w:val="1"/>
      <w:numFmt w:val="lowerRoman"/>
      <w:pStyle w:val="7"/>
      <w:lvlText w:val="(%7)"/>
      <w:lvlJc w:val="left"/>
      <w:pPr>
        <w:tabs>
          <w:tab w:val="num" w:pos="0"/>
        </w:tabs>
        <w:ind w:left="2124" w:hanging="708"/>
      </w:pPr>
    </w:lvl>
    <w:lvl w:ilvl="7">
      <w:start w:val="1"/>
      <w:numFmt w:val="lowerLetter"/>
      <w:pStyle w:val="8"/>
      <w:lvlText w:val="(%8)"/>
      <w:lvlJc w:val="left"/>
      <w:pPr>
        <w:tabs>
          <w:tab w:val="num" w:pos="0"/>
        </w:tabs>
        <w:ind w:left="2832" w:hanging="708"/>
      </w:pPr>
    </w:lvl>
    <w:lvl w:ilvl="8">
      <w:start w:val="1"/>
      <w:numFmt w:val="lowerRoman"/>
      <w:pStyle w:val="9"/>
      <w:lvlText w:val="(%9)"/>
      <w:lvlJc w:val="left"/>
      <w:pPr>
        <w:tabs>
          <w:tab w:val="num" w:pos="0"/>
        </w:tabs>
        <w:ind w:left="3540" w:hanging="708"/>
      </w:pPr>
    </w:lvl>
  </w:abstractNum>
  <w:abstractNum w:abstractNumId="1" w15:restartNumberingAfterBreak="0">
    <w:nsid w:val="123C3023"/>
    <w:multiLevelType w:val="hybridMultilevel"/>
    <w:tmpl w:val="BDDE9854"/>
    <w:lvl w:ilvl="0" w:tplc="3ACAA072">
      <w:start w:val="1"/>
      <w:numFmt w:val="ganada"/>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 w15:restartNumberingAfterBreak="0">
    <w:nsid w:val="6C402C58"/>
    <w:multiLevelType w:val="hybridMultilevel"/>
    <w:tmpl w:val="D2824FA6"/>
    <w:lvl w:ilvl="0" w:tplc="869458A0">
      <w:start w:val="1"/>
      <w:numFmt w:val="decimal"/>
      <w:pStyle w:val="figurecaption"/>
      <w:lvlText w:val="Figure %1. "/>
      <w:lvlJc w:val="left"/>
      <w:pPr>
        <w:tabs>
          <w:tab w:val="num" w:pos="720"/>
        </w:tabs>
        <w:ind w:left="0" w:firstLine="0"/>
      </w:pPr>
      <w:rPr>
        <w:rFonts w:ascii="Times New Roman" w:hAnsi="Times New Roman" w:cs="Times New Roman" w:hint="default"/>
        <w:b/>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2"/>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mirrorMargins/>
  <w:bordersDoNotSurroundHeader/>
  <w:bordersDoNotSurroundFooter/>
  <w:proofState w:spelling="clean" w:grammar="clean"/>
  <w:defaultTabStop w:val="840"/>
  <w:drawingGridHorizontalSpacing w:val="90"/>
  <w:drawingGridVerticalSpacing w:val="357"/>
  <w:displayHorizontalDrawingGridEvery w:val="0"/>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Q0MbGwNDMwNzQ2NDVX0lEKTi0uzszPAykwrAUABnuX7ywAAAA="/>
  </w:docVars>
  <w:rsids>
    <w:rsidRoot w:val="00C40F3B"/>
    <w:rsid w:val="0000321F"/>
    <w:rsid w:val="0000677E"/>
    <w:rsid w:val="00006C81"/>
    <w:rsid w:val="0000773D"/>
    <w:rsid w:val="000109B9"/>
    <w:rsid w:val="00012820"/>
    <w:rsid w:val="0001554C"/>
    <w:rsid w:val="00015902"/>
    <w:rsid w:val="0002096C"/>
    <w:rsid w:val="00031163"/>
    <w:rsid w:val="000346CF"/>
    <w:rsid w:val="00036E05"/>
    <w:rsid w:val="00037841"/>
    <w:rsid w:val="000379C7"/>
    <w:rsid w:val="00041EF7"/>
    <w:rsid w:val="0004287E"/>
    <w:rsid w:val="00046DC3"/>
    <w:rsid w:val="000501E3"/>
    <w:rsid w:val="00051760"/>
    <w:rsid w:val="00051E81"/>
    <w:rsid w:val="00052CAE"/>
    <w:rsid w:val="00053E5E"/>
    <w:rsid w:val="00055B84"/>
    <w:rsid w:val="00062E32"/>
    <w:rsid w:val="000636BB"/>
    <w:rsid w:val="00067016"/>
    <w:rsid w:val="00067CC9"/>
    <w:rsid w:val="00072AEF"/>
    <w:rsid w:val="00076742"/>
    <w:rsid w:val="000816B8"/>
    <w:rsid w:val="0008276D"/>
    <w:rsid w:val="0008281D"/>
    <w:rsid w:val="00082E84"/>
    <w:rsid w:val="00084007"/>
    <w:rsid w:val="0008662B"/>
    <w:rsid w:val="0008687C"/>
    <w:rsid w:val="00086964"/>
    <w:rsid w:val="00090404"/>
    <w:rsid w:val="000A14AD"/>
    <w:rsid w:val="000A3070"/>
    <w:rsid w:val="000A529A"/>
    <w:rsid w:val="000A6F2A"/>
    <w:rsid w:val="000B0DF7"/>
    <w:rsid w:val="000B19A2"/>
    <w:rsid w:val="000B21F2"/>
    <w:rsid w:val="000B2D2C"/>
    <w:rsid w:val="000B3182"/>
    <w:rsid w:val="000B4068"/>
    <w:rsid w:val="000C2DA9"/>
    <w:rsid w:val="000C4421"/>
    <w:rsid w:val="000C7AA9"/>
    <w:rsid w:val="000D03A6"/>
    <w:rsid w:val="000D12EB"/>
    <w:rsid w:val="000D3FBA"/>
    <w:rsid w:val="000E364F"/>
    <w:rsid w:val="000E366F"/>
    <w:rsid w:val="000E5E13"/>
    <w:rsid w:val="000E76C1"/>
    <w:rsid w:val="000E7CFC"/>
    <w:rsid w:val="000F2C1C"/>
    <w:rsid w:val="000F6001"/>
    <w:rsid w:val="000F6702"/>
    <w:rsid w:val="000F6DCF"/>
    <w:rsid w:val="00105C17"/>
    <w:rsid w:val="001073BF"/>
    <w:rsid w:val="001100E3"/>
    <w:rsid w:val="0011167E"/>
    <w:rsid w:val="001120A1"/>
    <w:rsid w:val="00113D60"/>
    <w:rsid w:val="0011429A"/>
    <w:rsid w:val="00115CEB"/>
    <w:rsid w:val="001166C5"/>
    <w:rsid w:val="00117F1F"/>
    <w:rsid w:val="00124668"/>
    <w:rsid w:val="00124A00"/>
    <w:rsid w:val="00126DF1"/>
    <w:rsid w:val="00126FE2"/>
    <w:rsid w:val="0012710F"/>
    <w:rsid w:val="001336C2"/>
    <w:rsid w:val="00140A4F"/>
    <w:rsid w:val="0014144C"/>
    <w:rsid w:val="0014296B"/>
    <w:rsid w:val="00146678"/>
    <w:rsid w:val="00152B26"/>
    <w:rsid w:val="00156B6F"/>
    <w:rsid w:val="00157B4A"/>
    <w:rsid w:val="00160B01"/>
    <w:rsid w:val="00160B3E"/>
    <w:rsid w:val="00160E25"/>
    <w:rsid w:val="00160F81"/>
    <w:rsid w:val="00161186"/>
    <w:rsid w:val="00163B2E"/>
    <w:rsid w:val="00165A75"/>
    <w:rsid w:val="00165CFC"/>
    <w:rsid w:val="00166029"/>
    <w:rsid w:val="00167319"/>
    <w:rsid w:val="0017258E"/>
    <w:rsid w:val="00174FD8"/>
    <w:rsid w:val="0018147D"/>
    <w:rsid w:val="00181DBF"/>
    <w:rsid w:val="00182748"/>
    <w:rsid w:val="0018576B"/>
    <w:rsid w:val="00187662"/>
    <w:rsid w:val="00196DA2"/>
    <w:rsid w:val="001A0694"/>
    <w:rsid w:val="001A633C"/>
    <w:rsid w:val="001A6905"/>
    <w:rsid w:val="001B2395"/>
    <w:rsid w:val="001B2606"/>
    <w:rsid w:val="001B2D6F"/>
    <w:rsid w:val="001B3CF7"/>
    <w:rsid w:val="001B770D"/>
    <w:rsid w:val="001B7D8B"/>
    <w:rsid w:val="001C1843"/>
    <w:rsid w:val="001C2933"/>
    <w:rsid w:val="001C75DB"/>
    <w:rsid w:val="001D1116"/>
    <w:rsid w:val="001D186A"/>
    <w:rsid w:val="001D2904"/>
    <w:rsid w:val="001D4386"/>
    <w:rsid w:val="001D7180"/>
    <w:rsid w:val="001E0914"/>
    <w:rsid w:val="001E258D"/>
    <w:rsid w:val="001E2D15"/>
    <w:rsid w:val="001E403A"/>
    <w:rsid w:val="001E4527"/>
    <w:rsid w:val="001E6465"/>
    <w:rsid w:val="001E73B8"/>
    <w:rsid w:val="001F4CE3"/>
    <w:rsid w:val="002013E8"/>
    <w:rsid w:val="002020B3"/>
    <w:rsid w:val="00216001"/>
    <w:rsid w:val="00220FED"/>
    <w:rsid w:val="00221983"/>
    <w:rsid w:val="00225838"/>
    <w:rsid w:val="00225CB9"/>
    <w:rsid w:val="00227E79"/>
    <w:rsid w:val="0023351E"/>
    <w:rsid w:val="002365DC"/>
    <w:rsid w:val="002463EB"/>
    <w:rsid w:val="0025048F"/>
    <w:rsid w:val="00250F63"/>
    <w:rsid w:val="00250F7A"/>
    <w:rsid w:val="00251459"/>
    <w:rsid w:val="00252466"/>
    <w:rsid w:val="00254BCD"/>
    <w:rsid w:val="002571D0"/>
    <w:rsid w:val="0026252A"/>
    <w:rsid w:val="002632C5"/>
    <w:rsid w:val="00263D30"/>
    <w:rsid w:val="0026505A"/>
    <w:rsid w:val="00266BE9"/>
    <w:rsid w:val="00282AA5"/>
    <w:rsid w:val="00282EDD"/>
    <w:rsid w:val="00287488"/>
    <w:rsid w:val="0029072D"/>
    <w:rsid w:val="00290F2A"/>
    <w:rsid w:val="002917C6"/>
    <w:rsid w:val="00296752"/>
    <w:rsid w:val="00297BCE"/>
    <w:rsid w:val="002A1F86"/>
    <w:rsid w:val="002A2B9C"/>
    <w:rsid w:val="002A2CE4"/>
    <w:rsid w:val="002A7955"/>
    <w:rsid w:val="002B3B70"/>
    <w:rsid w:val="002B3DC6"/>
    <w:rsid w:val="002B5F78"/>
    <w:rsid w:val="002B6146"/>
    <w:rsid w:val="002B7831"/>
    <w:rsid w:val="002C1B99"/>
    <w:rsid w:val="002C6951"/>
    <w:rsid w:val="002D1DA7"/>
    <w:rsid w:val="002D5E45"/>
    <w:rsid w:val="002D731A"/>
    <w:rsid w:val="002E0C3A"/>
    <w:rsid w:val="002E3536"/>
    <w:rsid w:val="002E6C15"/>
    <w:rsid w:val="002F06A9"/>
    <w:rsid w:val="002F1FB4"/>
    <w:rsid w:val="002F20DC"/>
    <w:rsid w:val="002F7180"/>
    <w:rsid w:val="00301716"/>
    <w:rsid w:val="00302D34"/>
    <w:rsid w:val="00304DE8"/>
    <w:rsid w:val="0030540E"/>
    <w:rsid w:val="003109F7"/>
    <w:rsid w:val="003126D9"/>
    <w:rsid w:val="00313D74"/>
    <w:rsid w:val="0031423F"/>
    <w:rsid w:val="00316DD7"/>
    <w:rsid w:val="00317F73"/>
    <w:rsid w:val="00320E19"/>
    <w:rsid w:val="003274B5"/>
    <w:rsid w:val="003337B3"/>
    <w:rsid w:val="003372A6"/>
    <w:rsid w:val="00337566"/>
    <w:rsid w:val="00341C62"/>
    <w:rsid w:val="00343250"/>
    <w:rsid w:val="00343D42"/>
    <w:rsid w:val="0034566E"/>
    <w:rsid w:val="003472A4"/>
    <w:rsid w:val="00351893"/>
    <w:rsid w:val="00351C63"/>
    <w:rsid w:val="0035274A"/>
    <w:rsid w:val="0035573A"/>
    <w:rsid w:val="00357CCD"/>
    <w:rsid w:val="00360EC5"/>
    <w:rsid w:val="00363DD2"/>
    <w:rsid w:val="0036617B"/>
    <w:rsid w:val="0036640C"/>
    <w:rsid w:val="00372565"/>
    <w:rsid w:val="003743FF"/>
    <w:rsid w:val="00375293"/>
    <w:rsid w:val="0038036E"/>
    <w:rsid w:val="003807D6"/>
    <w:rsid w:val="00381678"/>
    <w:rsid w:val="00381F71"/>
    <w:rsid w:val="0038375B"/>
    <w:rsid w:val="00384F89"/>
    <w:rsid w:val="00385D00"/>
    <w:rsid w:val="00387663"/>
    <w:rsid w:val="0039086D"/>
    <w:rsid w:val="00391184"/>
    <w:rsid w:val="003915F5"/>
    <w:rsid w:val="0039467D"/>
    <w:rsid w:val="0039678E"/>
    <w:rsid w:val="003A0351"/>
    <w:rsid w:val="003A0374"/>
    <w:rsid w:val="003A0E28"/>
    <w:rsid w:val="003A1B94"/>
    <w:rsid w:val="003A1E4D"/>
    <w:rsid w:val="003A2A45"/>
    <w:rsid w:val="003A7EAB"/>
    <w:rsid w:val="003B526C"/>
    <w:rsid w:val="003B5D69"/>
    <w:rsid w:val="003B7FF8"/>
    <w:rsid w:val="003C09DD"/>
    <w:rsid w:val="003C0C5D"/>
    <w:rsid w:val="003C10EE"/>
    <w:rsid w:val="003C19D6"/>
    <w:rsid w:val="003C2999"/>
    <w:rsid w:val="003C3871"/>
    <w:rsid w:val="003C4B5E"/>
    <w:rsid w:val="003C5E88"/>
    <w:rsid w:val="003D34A3"/>
    <w:rsid w:val="003D3F4B"/>
    <w:rsid w:val="003D4BA8"/>
    <w:rsid w:val="003D5378"/>
    <w:rsid w:val="003D60F2"/>
    <w:rsid w:val="003D6F13"/>
    <w:rsid w:val="003D7DD2"/>
    <w:rsid w:val="003E2D3C"/>
    <w:rsid w:val="003E7023"/>
    <w:rsid w:val="003E7C47"/>
    <w:rsid w:val="003F084C"/>
    <w:rsid w:val="003F1958"/>
    <w:rsid w:val="003F448A"/>
    <w:rsid w:val="003F5218"/>
    <w:rsid w:val="003F5ECF"/>
    <w:rsid w:val="003F6CA3"/>
    <w:rsid w:val="00402BDF"/>
    <w:rsid w:val="00404576"/>
    <w:rsid w:val="00405334"/>
    <w:rsid w:val="004053E9"/>
    <w:rsid w:val="0041011B"/>
    <w:rsid w:val="004112F5"/>
    <w:rsid w:val="00420B45"/>
    <w:rsid w:val="004253F7"/>
    <w:rsid w:val="00426E38"/>
    <w:rsid w:val="0042724E"/>
    <w:rsid w:val="0043097C"/>
    <w:rsid w:val="004363D7"/>
    <w:rsid w:val="004365D8"/>
    <w:rsid w:val="0043696D"/>
    <w:rsid w:val="0043719C"/>
    <w:rsid w:val="00437761"/>
    <w:rsid w:val="004432AB"/>
    <w:rsid w:val="004447AB"/>
    <w:rsid w:val="0044742D"/>
    <w:rsid w:val="004509D6"/>
    <w:rsid w:val="004550C4"/>
    <w:rsid w:val="004615A3"/>
    <w:rsid w:val="00464CA1"/>
    <w:rsid w:val="00464D55"/>
    <w:rsid w:val="00465609"/>
    <w:rsid w:val="004659B8"/>
    <w:rsid w:val="00466C85"/>
    <w:rsid w:val="00473077"/>
    <w:rsid w:val="0047340E"/>
    <w:rsid w:val="00473AA7"/>
    <w:rsid w:val="00477346"/>
    <w:rsid w:val="004777A8"/>
    <w:rsid w:val="0048044A"/>
    <w:rsid w:val="0048080B"/>
    <w:rsid w:val="00481B84"/>
    <w:rsid w:val="00482F0D"/>
    <w:rsid w:val="004848C5"/>
    <w:rsid w:val="00485E88"/>
    <w:rsid w:val="00492475"/>
    <w:rsid w:val="00493C05"/>
    <w:rsid w:val="004B024F"/>
    <w:rsid w:val="004B2354"/>
    <w:rsid w:val="004C16D4"/>
    <w:rsid w:val="004C43B6"/>
    <w:rsid w:val="004D310B"/>
    <w:rsid w:val="004D399B"/>
    <w:rsid w:val="004E0DB2"/>
    <w:rsid w:val="004E35F8"/>
    <w:rsid w:val="004E3A5C"/>
    <w:rsid w:val="004E3DE5"/>
    <w:rsid w:val="004E660F"/>
    <w:rsid w:val="004F08C5"/>
    <w:rsid w:val="004F124C"/>
    <w:rsid w:val="004F170B"/>
    <w:rsid w:val="004F30EC"/>
    <w:rsid w:val="00502E82"/>
    <w:rsid w:val="005039DE"/>
    <w:rsid w:val="00503EE7"/>
    <w:rsid w:val="00506194"/>
    <w:rsid w:val="00506552"/>
    <w:rsid w:val="00510A1D"/>
    <w:rsid w:val="00510C33"/>
    <w:rsid w:val="005111FA"/>
    <w:rsid w:val="00512A20"/>
    <w:rsid w:val="00513036"/>
    <w:rsid w:val="005151A5"/>
    <w:rsid w:val="00517E41"/>
    <w:rsid w:val="0052371B"/>
    <w:rsid w:val="0052447A"/>
    <w:rsid w:val="005254CE"/>
    <w:rsid w:val="00526FD9"/>
    <w:rsid w:val="00530606"/>
    <w:rsid w:val="00530D07"/>
    <w:rsid w:val="00530ED9"/>
    <w:rsid w:val="00534739"/>
    <w:rsid w:val="00535388"/>
    <w:rsid w:val="00537946"/>
    <w:rsid w:val="00544046"/>
    <w:rsid w:val="00545926"/>
    <w:rsid w:val="0055366D"/>
    <w:rsid w:val="00560DF4"/>
    <w:rsid w:val="0056425A"/>
    <w:rsid w:val="00565F8F"/>
    <w:rsid w:val="00572C7B"/>
    <w:rsid w:val="0057351E"/>
    <w:rsid w:val="00575745"/>
    <w:rsid w:val="00575899"/>
    <w:rsid w:val="00581401"/>
    <w:rsid w:val="00583F56"/>
    <w:rsid w:val="00587D8B"/>
    <w:rsid w:val="0059022C"/>
    <w:rsid w:val="0059122A"/>
    <w:rsid w:val="00591E05"/>
    <w:rsid w:val="00592060"/>
    <w:rsid w:val="00594EAC"/>
    <w:rsid w:val="005A1E38"/>
    <w:rsid w:val="005A39FC"/>
    <w:rsid w:val="005A65AC"/>
    <w:rsid w:val="005A6A07"/>
    <w:rsid w:val="005B111D"/>
    <w:rsid w:val="005B1BD5"/>
    <w:rsid w:val="005B3B69"/>
    <w:rsid w:val="005C2721"/>
    <w:rsid w:val="005C5CCF"/>
    <w:rsid w:val="005C5FED"/>
    <w:rsid w:val="005D0C03"/>
    <w:rsid w:val="005D3737"/>
    <w:rsid w:val="005D4E73"/>
    <w:rsid w:val="005D789B"/>
    <w:rsid w:val="005E15E5"/>
    <w:rsid w:val="005E2C0C"/>
    <w:rsid w:val="005E3CD1"/>
    <w:rsid w:val="005E3FCF"/>
    <w:rsid w:val="005F0709"/>
    <w:rsid w:val="005F144C"/>
    <w:rsid w:val="005F21E8"/>
    <w:rsid w:val="005F6CA7"/>
    <w:rsid w:val="005F778E"/>
    <w:rsid w:val="0060030D"/>
    <w:rsid w:val="00600E4F"/>
    <w:rsid w:val="00601F94"/>
    <w:rsid w:val="00620E67"/>
    <w:rsid w:val="00621853"/>
    <w:rsid w:val="00621C0E"/>
    <w:rsid w:val="00622029"/>
    <w:rsid w:val="0062294F"/>
    <w:rsid w:val="0062378A"/>
    <w:rsid w:val="00623CF5"/>
    <w:rsid w:val="006241E3"/>
    <w:rsid w:val="00625857"/>
    <w:rsid w:val="00633487"/>
    <w:rsid w:val="0063404E"/>
    <w:rsid w:val="00635351"/>
    <w:rsid w:val="00635A85"/>
    <w:rsid w:val="00650E93"/>
    <w:rsid w:val="006511E9"/>
    <w:rsid w:val="006518E5"/>
    <w:rsid w:val="006536D5"/>
    <w:rsid w:val="00654863"/>
    <w:rsid w:val="006561C2"/>
    <w:rsid w:val="006622B5"/>
    <w:rsid w:val="0066494A"/>
    <w:rsid w:val="006659A9"/>
    <w:rsid w:val="00666934"/>
    <w:rsid w:val="00677349"/>
    <w:rsid w:val="00677A25"/>
    <w:rsid w:val="00680019"/>
    <w:rsid w:val="006818F2"/>
    <w:rsid w:val="00681CD4"/>
    <w:rsid w:val="00686021"/>
    <w:rsid w:val="00690556"/>
    <w:rsid w:val="0069080A"/>
    <w:rsid w:val="00691313"/>
    <w:rsid w:val="00691A27"/>
    <w:rsid w:val="00692DDC"/>
    <w:rsid w:val="00694203"/>
    <w:rsid w:val="006945AB"/>
    <w:rsid w:val="006A255C"/>
    <w:rsid w:val="006A7DB1"/>
    <w:rsid w:val="006B1B56"/>
    <w:rsid w:val="006B2CCB"/>
    <w:rsid w:val="006B54B4"/>
    <w:rsid w:val="006B7A89"/>
    <w:rsid w:val="006C5AF8"/>
    <w:rsid w:val="006D0DF7"/>
    <w:rsid w:val="006D2069"/>
    <w:rsid w:val="006D20D7"/>
    <w:rsid w:val="006D43ED"/>
    <w:rsid w:val="006D7077"/>
    <w:rsid w:val="006E0196"/>
    <w:rsid w:val="006E04B5"/>
    <w:rsid w:val="006E17C0"/>
    <w:rsid w:val="006E604E"/>
    <w:rsid w:val="006E7DBF"/>
    <w:rsid w:val="006F1F04"/>
    <w:rsid w:val="006F3AD7"/>
    <w:rsid w:val="006F4767"/>
    <w:rsid w:val="006F67EF"/>
    <w:rsid w:val="00703954"/>
    <w:rsid w:val="007100EA"/>
    <w:rsid w:val="007102CE"/>
    <w:rsid w:val="00712AD3"/>
    <w:rsid w:val="00717294"/>
    <w:rsid w:val="00721A85"/>
    <w:rsid w:val="007225FD"/>
    <w:rsid w:val="00724A2A"/>
    <w:rsid w:val="00730512"/>
    <w:rsid w:val="007374A2"/>
    <w:rsid w:val="007378D5"/>
    <w:rsid w:val="007439DB"/>
    <w:rsid w:val="00745400"/>
    <w:rsid w:val="00745D99"/>
    <w:rsid w:val="00745F64"/>
    <w:rsid w:val="00750891"/>
    <w:rsid w:val="0075174F"/>
    <w:rsid w:val="00756A8B"/>
    <w:rsid w:val="00757DC8"/>
    <w:rsid w:val="00761374"/>
    <w:rsid w:val="00762DF6"/>
    <w:rsid w:val="00764DB3"/>
    <w:rsid w:val="007665F9"/>
    <w:rsid w:val="0077273E"/>
    <w:rsid w:val="00776CD1"/>
    <w:rsid w:val="0078727A"/>
    <w:rsid w:val="007910F6"/>
    <w:rsid w:val="00792083"/>
    <w:rsid w:val="007937FE"/>
    <w:rsid w:val="00796EFD"/>
    <w:rsid w:val="0079798E"/>
    <w:rsid w:val="007A386B"/>
    <w:rsid w:val="007A5CBA"/>
    <w:rsid w:val="007A67CF"/>
    <w:rsid w:val="007A754F"/>
    <w:rsid w:val="007B17DD"/>
    <w:rsid w:val="007B1E4D"/>
    <w:rsid w:val="007B27BF"/>
    <w:rsid w:val="007B2F45"/>
    <w:rsid w:val="007B3A89"/>
    <w:rsid w:val="007B4018"/>
    <w:rsid w:val="007B7183"/>
    <w:rsid w:val="007C7C7B"/>
    <w:rsid w:val="007D0358"/>
    <w:rsid w:val="007D0493"/>
    <w:rsid w:val="007D4F6B"/>
    <w:rsid w:val="007D59ED"/>
    <w:rsid w:val="007D63E7"/>
    <w:rsid w:val="007D65BD"/>
    <w:rsid w:val="007D6B07"/>
    <w:rsid w:val="007E0918"/>
    <w:rsid w:val="007E1263"/>
    <w:rsid w:val="007E4AA1"/>
    <w:rsid w:val="007F1B6F"/>
    <w:rsid w:val="007F515B"/>
    <w:rsid w:val="00801B6A"/>
    <w:rsid w:val="0080604A"/>
    <w:rsid w:val="00807385"/>
    <w:rsid w:val="00810F69"/>
    <w:rsid w:val="0081203D"/>
    <w:rsid w:val="008130D7"/>
    <w:rsid w:val="00813231"/>
    <w:rsid w:val="00814483"/>
    <w:rsid w:val="00815EAC"/>
    <w:rsid w:val="008177D0"/>
    <w:rsid w:val="008201EB"/>
    <w:rsid w:val="00820274"/>
    <w:rsid w:val="0082264A"/>
    <w:rsid w:val="0082458A"/>
    <w:rsid w:val="008261B4"/>
    <w:rsid w:val="00826DFA"/>
    <w:rsid w:val="0082795F"/>
    <w:rsid w:val="00831C72"/>
    <w:rsid w:val="008322F8"/>
    <w:rsid w:val="00835C1B"/>
    <w:rsid w:val="00841354"/>
    <w:rsid w:val="00842FE9"/>
    <w:rsid w:val="00844100"/>
    <w:rsid w:val="0084446B"/>
    <w:rsid w:val="0084572E"/>
    <w:rsid w:val="00847EB7"/>
    <w:rsid w:val="00850868"/>
    <w:rsid w:val="00850A00"/>
    <w:rsid w:val="00851CE9"/>
    <w:rsid w:val="00853BB4"/>
    <w:rsid w:val="00856053"/>
    <w:rsid w:val="0085622C"/>
    <w:rsid w:val="00856917"/>
    <w:rsid w:val="00857475"/>
    <w:rsid w:val="0086004E"/>
    <w:rsid w:val="008605CF"/>
    <w:rsid w:val="00861A8B"/>
    <w:rsid w:val="00861F03"/>
    <w:rsid w:val="0086493A"/>
    <w:rsid w:val="00865989"/>
    <w:rsid w:val="008702C6"/>
    <w:rsid w:val="00870835"/>
    <w:rsid w:val="00871D25"/>
    <w:rsid w:val="00871DFA"/>
    <w:rsid w:val="008745D0"/>
    <w:rsid w:val="00876E1A"/>
    <w:rsid w:val="00877228"/>
    <w:rsid w:val="00884766"/>
    <w:rsid w:val="00884C3F"/>
    <w:rsid w:val="0088617C"/>
    <w:rsid w:val="008879A0"/>
    <w:rsid w:val="00891073"/>
    <w:rsid w:val="0089420C"/>
    <w:rsid w:val="00894C5D"/>
    <w:rsid w:val="008961B0"/>
    <w:rsid w:val="008A5DAC"/>
    <w:rsid w:val="008A6A02"/>
    <w:rsid w:val="008A7F8E"/>
    <w:rsid w:val="008B1630"/>
    <w:rsid w:val="008C1827"/>
    <w:rsid w:val="008C1CA1"/>
    <w:rsid w:val="008C339B"/>
    <w:rsid w:val="008C34E3"/>
    <w:rsid w:val="008D04AE"/>
    <w:rsid w:val="008D6B91"/>
    <w:rsid w:val="008D7A28"/>
    <w:rsid w:val="008E15F6"/>
    <w:rsid w:val="008E1CFE"/>
    <w:rsid w:val="008E2361"/>
    <w:rsid w:val="008E3961"/>
    <w:rsid w:val="008E6A6F"/>
    <w:rsid w:val="008E6FDD"/>
    <w:rsid w:val="008E7E23"/>
    <w:rsid w:val="008F2DD4"/>
    <w:rsid w:val="008F3367"/>
    <w:rsid w:val="008F737E"/>
    <w:rsid w:val="00904B9D"/>
    <w:rsid w:val="00907485"/>
    <w:rsid w:val="00912755"/>
    <w:rsid w:val="00913C37"/>
    <w:rsid w:val="00916DA3"/>
    <w:rsid w:val="00926533"/>
    <w:rsid w:val="0093038F"/>
    <w:rsid w:val="00930629"/>
    <w:rsid w:val="00930930"/>
    <w:rsid w:val="009329A3"/>
    <w:rsid w:val="00932C82"/>
    <w:rsid w:val="0093418E"/>
    <w:rsid w:val="00942A5C"/>
    <w:rsid w:val="00950883"/>
    <w:rsid w:val="00950F2A"/>
    <w:rsid w:val="009516F7"/>
    <w:rsid w:val="009519F8"/>
    <w:rsid w:val="00952431"/>
    <w:rsid w:val="00954DE4"/>
    <w:rsid w:val="00955CAF"/>
    <w:rsid w:val="0096423B"/>
    <w:rsid w:val="00970C24"/>
    <w:rsid w:val="00970F9D"/>
    <w:rsid w:val="00974452"/>
    <w:rsid w:val="00977D71"/>
    <w:rsid w:val="00977EB0"/>
    <w:rsid w:val="00982D3B"/>
    <w:rsid w:val="009841E3"/>
    <w:rsid w:val="00984527"/>
    <w:rsid w:val="00992332"/>
    <w:rsid w:val="009930C2"/>
    <w:rsid w:val="00993222"/>
    <w:rsid w:val="00993D21"/>
    <w:rsid w:val="00994529"/>
    <w:rsid w:val="009A1DC3"/>
    <w:rsid w:val="009A1E2E"/>
    <w:rsid w:val="009A7A97"/>
    <w:rsid w:val="009B048B"/>
    <w:rsid w:val="009B1174"/>
    <w:rsid w:val="009B5693"/>
    <w:rsid w:val="009B6A49"/>
    <w:rsid w:val="009C0671"/>
    <w:rsid w:val="009C2BFB"/>
    <w:rsid w:val="009C6399"/>
    <w:rsid w:val="009C7D0F"/>
    <w:rsid w:val="009E186C"/>
    <w:rsid w:val="009E6C99"/>
    <w:rsid w:val="009E6E23"/>
    <w:rsid w:val="009F1E4C"/>
    <w:rsid w:val="009F24CE"/>
    <w:rsid w:val="009F2B06"/>
    <w:rsid w:val="009F4DA7"/>
    <w:rsid w:val="009F543C"/>
    <w:rsid w:val="009F5968"/>
    <w:rsid w:val="00A01327"/>
    <w:rsid w:val="00A04726"/>
    <w:rsid w:val="00A04AA6"/>
    <w:rsid w:val="00A077C3"/>
    <w:rsid w:val="00A10A8C"/>
    <w:rsid w:val="00A118F3"/>
    <w:rsid w:val="00A126B8"/>
    <w:rsid w:val="00A1361C"/>
    <w:rsid w:val="00A13640"/>
    <w:rsid w:val="00A1417C"/>
    <w:rsid w:val="00A14984"/>
    <w:rsid w:val="00A155BC"/>
    <w:rsid w:val="00A211EF"/>
    <w:rsid w:val="00A25AE0"/>
    <w:rsid w:val="00A301FF"/>
    <w:rsid w:val="00A3094A"/>
    <w:rsid w:val="00A30F95"/>
    <w:rsid w:val="00A33758"/>
    <w:rsid w:val="00A34B6C"/>
    <w:rsid w:val="00A35948"/>
    <w:rsid w:val="00A36BAE"/>
    <w:rsid w:val="00A37EBD"/>
    <w:rsid w:val="00A4340A"/>
    <w:rsid w:val="00A448DD"/>
    <w:rsid w:val="00A44C05"/>
    <w:rsid w:val="00A46A46"/>
    <w:rsid w:val="00A46ADE"/>
    <w:rsid w:val="00A4780E"/>
    <w:rsid w:val="00A47920"/>
    <w:rsid w:val="00A50069"/>
    <w:rsid w:val="00A50585"/>
    <w:rsid w:val="00A52F8F"/>
    <w:rsid w:val="00A533EA"/>
    <w:rsid w:val="00A644FE"/>
    <w:rsid w:val="00A67340"/>
    <w:rsid w:val="00A67EAF"/>
    <w:rsid w:val="00A712EE"/>
    <w:rsid w:val="00A71689"/>
    <w:rsid w:val="00A73511"/>
    <w:rsid w:val="00A737F5"/>
    <w:rsid w:val="00A74E1B"/>
    <w:rsid w:val="00A7687D"/>
    <w:rsid w:val="00A810D6"/>
    <w:rsid w:val="00A819D3"/>
    <w:rsid w:val="00A85354"/>
    <w:rsid w:val="00A85C97"/>
    <w:rsid w:val="00A86E16"/>
    <w:rsid w:val="00A90B8D"/>
    <w:rsid w:val="00A92377"/>
    <w:rsid w:val="00A97D83"/>
    <w:rsid w:val="00AA2CEE"/>
    <w:rsid w:val="00AA2DFE"/>
    <w:rsid w:val="00AA4178"/>
    <w:rsid w:val="00AA6A62"/>
    <w:rsid w:val="00AB1084"/>
    <w:rsid w:val="00AB45E8"/>
    <w:rsid w:val="00AB6647"/>
    <w:rsid w:val="00AB78BB"/>
    <w:rsid w:val="00AC3470"/>
    <w:rsid w:val="00AC4F7A"/>
    <w:rsid w:val="00AD05EF"/>
    <w:rsid w:val="00AD3A9D"/>
    <w:rsid w:val="00AD462F"/>
    <w:rsid w:val="00AD46A1"/>
    <w:rsid w:val="00AD5CAA"/>
    <w:rsid w:val="00AD68C8"/>
    <w:rsid w:val="00AE0B9E"/>
    <w:rsid w:val="00AE0C28"/>
    <w:rsid w:val="00AE1747"/>
    <w:rsid w:val="00AE1E22"/>
    <w:rsid w:val="00AE3861"/>
    <w:rsid w:val="00AE3C02"/>
    <w:rsid w:val="00AE6311"/>
    <w:rsid w:val="00AF06C0"/>
    <w:rsid w:val="00AF167C"/>
    <w:rsid w:val="00B023C7"/>
    <w:rsid w:val="00B04D1C"/>
    <w:rsid w:val="00B0561B"/>
    <w:rsid w:val="00B05CC6"/>
    <w:rsid w:val="00B078C4"/>
    <w:rsid w:val="00B12D24"/>
    <w:rsid w:val="00B13630"/>
    <w:rsid w:val="00B22694"/>
    <w:rsid w:val="00B2649B"/>
    <w:rsid w:val="00B31E5D"/>
    <w:rsid w:val="00B326E6"/>
    <w:rsid w:val="00B3271A"/>
    <w:rsid w:val="00B32C0B"/>
    <w:rsid w:val="00B32FEB"/>
    <w:rsid w:val="00B40A20"/>
    <w:rsid w:val="00B425B2"/>
    <w:rsid w:val="00B43935"/>
    <w:rsid w:val="00B43BBA"/>
    <w:rsid w:val="00B46805"/>
    <w:rsid w:val="00B52CBE"/>
    <w:rsid w:val="00B53BF7"/>
    <w:rsid w:val="00B57363"/>
    <w:rsid w:val="00B62253"/>
    <w:rsid w:val="00B62C96"/>
    <w:rsid w:val="00B645C1"/>
    <w:rsid w:val="00B72325"/>
    <w:rsid w:val="00B72507"/>
    <w:rsid w:val="00B77F40"/>
    <w:rsid w:val="00B80229"/>
    <w:rsid w:val="00B81110"/>
    <w:rsid w:val="00B82EE2"/>
    <w:rsid w:val="00B921BC"/>
    <w:rsid w:val="00B94B66"/>
    <w:rsid w:val="00B95A28"/>
    <w:rsid w:val="00B96C87"/>
    <w:rsid w:val="00B9775D"/>
    <w:rsid w:val="00BA16C3"/>
    <w:rsid w:val="00BA57CA"/>
    <w:rsid w:val="00BB3368"/>
    <w:rsid w:val="00BB7E83"/>
    <w:rsid w:val="00BC1A01"/>
    <w:rsid w:val="00BC7989"/>
    <w:rsid w:val="00BD0656"/>
    <w:rsid w:val="00BD0813"/>
    <w:rsid w:val="00BE2401"/>
    <w:rsid w:val="00BE5D2D"/>
    <w:rsid w:val="00BE75C5"/>
    <w:rsid w:val="00BE7C8D"/>
    <w:rsid w:val="00BF2EFC"/>
    <w:rsid w:val="00C02961"/>
    <w:rsid w:val="00C04296"/>
    <w:rsid w:val="00C06561"/>
    <w:rsid w:val="00C076D9"/>
    <w:rsid w:val="00C115A4"/>
    <w:rsid w:val="00C1173C"/>
    <w:rsid w:val="00C1187C"/>
    <w:rsid w:val="00C13A43"/>
    <w:rsid w:val="00C16740"/>
    <w:rsid w:val="00C23127"/>
    <w:rsid w:val="00C249E5"/>
    <w:rsid w:val="00C2723B"/>
    <w:rsid w:val="00C30D54"/>
    <w:rsid w:val="00C339E1"/>
    <w:rsid w:val="00C4062C"/>
    <w:rsid w:val="00C40F3B"/>
    <w:rsid w:val="00C42302"/>
    <w:rsid w:val="00C4511F"/>
    <w:rsid w:val="00C46EBD"/>
    <w:rsid w:val="00C47750"/>
    <w:rsid w:val="00C52F7A"/>
    <w:rsid w:val="00C54E1A"/>
    <w:rsid w:val="00C55D75"/>
    <w:rsid w:val="00C5618A"/>
    <w:rsid w:val="00C56769"/>
    <w:rsid w:val="00C579D9"/>
    <w:rsid w:val="00C57A5B"/>
    <w:rsid w:val="00C57FDB"/>
    <w:rsid w:val="00C61DB4"/>
    <w:rsid w:val="00C6299C"/>
    <w:rsid w:val="00C71C75"/>
    <w:rsid w:val="00C72836"/>
    <w:rsid w:val="00C81716"/>
    <w:rsid w:val="00C84194"/>
    <w:rsid w:val="00C84301"/>
    <w:rsid w:val="00C84D37"/>
    <w:rsid w:val="00C86C6B"/>
    <w:rsid w:val="00C879A7"/>
    <w:rsid w:val="00C9162B"/>
    <w:rsid w:val="00C920EE"/>
    <w:rsid w:val="00C93237"/>
    <w:rsid w:val="00C93E48"/>
    <w:rsid w:val="00C965D0"/>
    <w:rsid w:val="00C97ABD"/>
    <w:rsid w:val="00CA20D6"/>
    <w:rsid w:val="00CA30A2"/>
    <w:rsid w:val="00CA6374"/>
    <w:rsid w:val="00CA6EFA"/>
    <w:rsid w:val="00CA7D92"/>
    <w:rsid w:val="00CB1530"/>
    <w:rsid w:val="00CB1BE6"/>
    <w:rsid w:val="00CB7325"/>
    <w:rsid w:val="00CB76AA"/>
    <w:rsid w:val="00CC0D45"/>
    <w:rsid w:val="00CC284A"/>
    <w:rsid w:val="00CC2AB2"/>
    <w:rsid w:val="00CC310B"/>
    <w:rsid w:val="00CC47E8"/>
    <w:rsid w:val="00CC5EDF"/>
    <w:rsid w:val="00CD033E"/>
    <w:rsid w:val="00CD2AFD"/>
    <w:rsid w:val="00CE757A"/>
    <w:rsid w:val="00CF1DA5"/>
    <w:rsid w:val="00CF20B3"/>
    <w:rsid w:val="00CF6623"/>
    <w:rsid w:val="00D0362C"/>
    <w:rsid w:val="00D04096"/>
    <w:rsid w:val="00D04DD6"/>
    <w:rsid w:val="00D05F6A"/>
    <w:rsid w:val="00D07A73"/>
    <w:rsid w:val="00D14884"/>
    <w:rsid w:val="00D14E7E"/>
    <w:rsid w:val="00D21DEF"/>
    <w:rsid w:val="00D2260E"/>
    <w:rsid w:val="00D22B43"/>
    <w:rsid w:val="00D2411D"/>
    <w:rsid w:val="00D26932"/>
    <w:rsid w:val="00D31978"/>
    <w:rsid w:val="00D357BC"/>
    <w:rsid w:val="00D359C1"/>
    <w:rsid w:val="00D40CD3"/>
    <w:rsid w:val="00D44A91"/>
    <w:rsid w:val="00D52012"/>
    <w:rsid w:val="00D57293"/>
    <w:rsid w:val="00D63B9E"/>
    <w:rsid w:val="00D65FCE"/>
    <w:rsid w:val="00D72D02"/>
    <w:rsid w:val="00D72E6B"/>
    <w:rsid w:val="00D752C2"/>
    <w:rsid w:val="00D7568E"/>
    <w:rsid w:val="00D773BB"/>
    <w:rsid w:val="00D81556"/>
    <w:rsid w:val="00D8253B"/>
    <w:rsid w:val="00D8622D"/>
    <w:rsid w:val="00D87A87"/>
    <w:rsid w:val="00D87B38"/>
    <w:rsid w:val="00D923C4"/>
    <w:rsid w:val="00DA1FDC"/>
    <w:rsid w:val="00DA2A8E"/>
    <w:rsid w:val="00DA3282"/>
    <w:rsid w:val="00DA3F2E"/>
    <w:rsid w:val="00DA43AC"/>
    <w:rsid w:val="00DA5909"/>
    <w:rsid w:val="00DA5A2B"/>
    <w:rsid w:val="00DB0A11"/>
    <w:rsid w:val="00DB1EDE"/>
    <w:rsid w:val="00DB2180"/>
    <w:rsid w:val="00DB40B5"/>
    <w:rsid w:val="00DB43F6"/>
    <w:rsid w:val="00DB4458"/>
    <w:rsid w:val="00DC1811"/>
    <w:rsid w:val="00DC1BAD"/>
    <w:rsid w:val="00DC2EA7"/>
    <w:rsid w:val="00DC74E5"/>
    <w:rsid w:val="00DD2999"/>
    <w:rsid w:val="00DD3B48"/>
    <w:rsid w:val="00DD3C3C"/>
    <w:rsid w:val="00DE554D"/>
    <w:rsid w:val="00DE6818"/>
    <w:rsid w:val="00DE6A2A"/>
    <w:rsid w:val="00DE70BD"/>
    <w:rsid w:val="00DE7835"/>
    <w:rsid w:val="00DE7B99"/>
    <w:rsid w:val="00DF277B"/>
    <w:rsid w:val="00DF4652"/>
    <w:rsid w:val="00DF5770"/>
    <w:rsid w:val="00E01058"/>
    <w:rsid w:val="00E0420F"/>
    <w:rsid w:val="00E047AC"/>
    <w:rsid w:val="00E07E06"/>
    <w:rsid w:val="00E100E0"/>
    <w:rsid w:val="00E1606F"/>
    <w:rsid w:val="00E26A08"/>
    <w:rsid w:val="00E30933"/>
    <w:rsid w:val="00E31A5D"/>
    <w:rsid w:val="00E374B2"/>
    <w:rsid w:val="00E40FF5"/>
    <w:rsid w:val="00E42B8A"/>
    <w:rsid w:val="00E4552E"/>
    <w:rsid w:val="00E54FC3"/>
    <w:rsid w:val="00E553FD"/>
    <w:rsid w:val="00E56398"/>
    <w:rsid w:val="00E56784"/>
    <w:rsid w:val="00E65E49"/>
    <w:rsid w:val="00E70FBE"/>
    <w:rsid w:val="00E7338D"/>
    <w:rsid w:val="00E77C04"/>
    <w:rsid w:val="00E81D75"/>
    <w:rsid w:val="00E82503"/>
    <w:rsid w:val="00E844F0"/>
    <w:rsid w:val="00E91260"/>
    <w:rsid w:val="00E9331F"/>
    <w:rsid w:val="00E934C0"/>
    <w:rsid w:val="00E961F3"/>
    <w:rsid w:val="00E9625A"/>
    <w:rsid w:val="00E9786A"/>
    <w:rsid w:val="00EA150A"/>
    <w:rsid w:val="00EA174B"/>
    <w:rsid w:val="00EA4D69"/>
    <w:rsid w:val="00EB1D01"/>
    <w:rsid w:val="00EB4DBF"/>
    <w:rsid w:val="00EB5A12"/>
    <w:rsid w:val="00EB6E85"/>
    <w:rsid w:val="00EC0B92"/>
    <w:rsid w:val="00EC389F"/>
    <w:rsid w:val="00EC54A4"/>
    <w:rsid w:val="00EC59D9"/>
    <w:rsid w:val="00EC7EC7"/>
    <w:rsid w:val="00ED145F"/>
    <w:rsid w:val="00ED235C"/>
    <w:rsid w:val="00ED2970"/>
    <w:rsid w:val="00ED4ADF"/>
    <w:rsid w:val="00ED6F07"/>
    <w:rsid w:val="00EE0A9D"/>
    <w:rsid w:val="00EE7E8D"/>
    <w:rsid w:val="00EF68D5"/>
    <w:rsid w:val="00EF6CE6"/>
    <w:rsid w:val="00F003DF"/>
    <w:rsid w:val="00F010AB"/>
    <w:rsid w:val="00F068A0"/>
    <w:rsid w:val="00F06D46"/>
    <w:rsid w:val="00F10AEF"/>
    <w:rsid w:val="00F14A1C"/>
    <w:rsid w:val="00F15E6C"/>
    <w:rsid w:val="00F17749"/>
    <w:rsid w:val="00F20574"/>
    <w:rsid w:val="00F20650"/>
    <w:rsid w:val="00F22F01"/>
    <w:rsid w:val="00F243FD"/>
    <w:rsid w:val="00F24949"/>
    <w:rsid w:val="00F24C92"/>
    <w:rsid w:val="00F25CA0"/>
    <w:rsid w:val="00F26E8F"/>
    <w:rsid w:val="00F27878"/>
    <w:rsid w:val="00F33EB5"/>
    <w:rsid w:val="00F3539A"/>
    <w:rsid w:val="00F40B65"/>
    <w:rsid w:val="00F416D9"/>
    <w:rsid w:val="00F43E3A"/>
    <w:rsid w:val="00F4681D"/>
    <w:rsid w:val="00F46DCF"/>
    <w:rsid w:val="00F47825"/>
    <w:rsid w:val="00F500A8"/>
    <w:rsid w:val="00F50EFC"/>
    <w:rsid w:val="00F51A26"/>
    <w:rsid w:val="00F57E71"/>
    <w:rsid w:val="00F620A1"/>
    <w:rsid w:val="00F62326"/>
    <w:rsid w:val="00F62AB8"/>
    <w:rsid w:val="00F62D3F"/>
    <w:rsid w:val="00F6324C"/>
    <w:rsid w:val="00F64649"/>
    <w:rsid w:val="00F67208"/>
    <w:rsid w:val="00F708E9"/>
    <w:rsid w:val="00F70BBF"/>
    <w:rsid w:val="00F71952"/>
    <w:rsid w:val="00F71C83"/>
    <w:rsid w:val="00F737A6"/>
    <w:rsid w:val="00F747BF"/>
    <w:rsid w:val="00F83681"/>
    <w:rsid w:val="00F85FAC"/>
    <w:rsid w:val="00F90710"/>
    <w:rsid w:val="00F9160F"/>
    <w:rsid w:val="00F91DA6"/>
    <w:rsid w:val="00F9455E"/>
    <w:rsid w:val="00F949E7"/>
    <w:rsid w:val="00F97561"/>
    <w:rsid w:val="00FA1360"/>
    <w:rsid w:val="00FA1C5E"/>
    <w:rsid w:val="00FA37D7"/>
    <w:rsid w:val="00FA3A1C"/>
    <w:rsid w:val="00FA6663"/>
    <w:rsid w:val="00FA68B7"/>
    <w:rsid w:val="00FA77A5"/>
    <w:rsid w:val="00FB0860"/>
    <w:rsid w:val="00FC1910"/>
    <w:rsid w:val="00FC191B"/>
    <w:rsid w:val="00FC2296"/>
    <w:rsid w:val="00FC257F"/>
    <w:rsid w:val="00FC52E8"/>
    <w:rsid w:val="00FC6954"/>
    <w:rsid w:val="00FD135B"/>
    <w:rsid w:val="00FD1743"/>
    <w:rsid w:val="00FD3759"/>
    <w:rsid w:val="00FD562F"/>
    <w:rsid w:val="00FE1919"/>
    <w:rsid w:val="00FE42F6"/>
    <w:rsid w:val="00FE53EB"/>
    <w:rsid w:val="00FE680C"/>
    <w:rsid w:val="00FF09EA"/>
    <w:rsid w:val="00FF36BF"/>
    <w:rsid w:val="00FF3C4C"/>
    <w:rsid w:val="00FF60BA"/>
    <w:rsid w:val="00FF7167"/>
  </w:rsids>
  <m:mathPr>
    <m:mathFont m:val="Cambria Math"/>
    <m:brkBin m:val="before"/>
    <m:brkBinSub m:val="--"/>
    <m:smallFrac m:val="0"/>
    <m:dispDef/>
    <m:lMargin m:val="0"/>
    <m:rMargin m:val="0"/>
    <m:defJc m:val="centerGroup"/>
    <m:wrapIndent m:val="1440"/>
    <m:intLim m:val="subSup"/>
    <m:naryLim m:val="undOvr"/>
  </m:mathPr>
  <w:themeFontLang w:val="en-MY" w:eastAsia="ko-KR"/>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A762D7A"/>
  <w15:chartTrackingRefBased/>
  <w15:docId w15:val="{CF512D1D-FE78-4755-A871-0721122A00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w:eastAsia="MS Mincho" w:hAnsi="Times" w:cs="Times New Roman"/>
        <w:lang w:val="en-MY" w:eastAsia="en-MY"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aliases w:val="text"/>
    <w:qFormat/>
    <w:rsid w:val="00EC389F"/>
    <w:pPr>
      <w:tabs>
        <w:tab w:val="left" w:pos="1134"/>
      </w:tabs>
      <w:suppressAutoHyphens/>
      <w:jc w:val="both"/>
    </w:pPr>
    <w:rPr>
      <w:rFonts w:ascii="Times New Roman" w:hAnsi="Times New Roman"/>
      <w:sz w:val="18"/>
      <w:lang w:val="en-GB" w:eastAsia="ja-JP"/>
    </w:rPr>
  </w:style>
  <w:style w:type="paragraph" w:styleId="1">
    <w:name w:val="heading 1"/>
    <w:basedOn w:val="a"/>
    <w:next w:val="a"/>
    <w:link w:val="1Char"/>
    <w:qFormat/>
    <w:rsid w:val="00EC389F"/>
    <w:pPr>
      <w:keepNext/>
      <w:keepLines/>
      <w:widowControl w:val="0"/>
      <w:numPr>
        <w:numId w:val="9"/>
      </w:numPr>
      <w:tabs>
        <w:tab w:val="left" w:pos="284"/>
      </w:tabs>
      <w:spacing w:after="180"/>
      <w:jc w:val="center"/>
      <w:outlineLvl w:val="0"/>
    </w:pPr>
    <w:rPr>
      <w:b/>
      <w:caps/>
    </w:rPr>
  </w:style>
  <w:style w:type="paragraph" w:styleId="2">
    <w:name w:val="heading 2"/>
    <w:next w:val="a"/>
    <w:link w:val="2Char"/>
    <w:qFormat/>
    <w:rsid w:val="00EC389F"/>
    <w:pPr>
      <w:keepNext/>
      <w:keepLines/>
      <w:widowControl w:val="0"/>
      <w:numPr>
        <w:ilvl w:val="1"/>
        <w:numId w:val="9"/>
      </w:numPr>
      <w:tabs>
        <w:tab w:val="left" w:pos="454"/>
      </w:tabs>
      <w:suppressAutoHyphens/>
      <w:spacing w:after="180"/>
      <w:jc w:val="both"/>
      <w:outlineLvl w:val="1"/>
    </w:pPr>
    <w:rPr>
      <w:rFonts w:ascii="Times New Roman" w:hAnsi="Times New Roman"/>
      <w:b/>
      <w:sz w:val="18"/>
      <w:lang w:val="en-GB" w:eastAsia="ja-JP"/>
    </w:rPr>
  </w:style>
  <w:style w:type="paragraph" w:styleId="3">
    <w:name w:val="heading 3"/>
    <w:next w:val="a"/>
    <w:link w:val="3Char"/>
    <w:qFormat/>
    <w:rsid w:val="00EC389F"/>
    <w:pPr>
      <w:keepNext/>
      <w:keepLines/>
      <w:widowControl w:val="0"/>
      <w:numPr>
        <w:ilvl w:val="2"/>
        <w:numId w:val="9"/>
      </w:numPr>
      <w:tabs>
        <w:tab w:val="left" w:pos="624"/>
      </w:tabs>
      <w:suppressAutoHyphens/>
      <w:jc w:val="both"/>
      <w:outlineLvl w:val="2"/>
    </w:pPr>
    <w:rPr>
      <w:rFonts w:ascii="Times New Roman" w:hAnsi="Times New Roman"/>
      <w:sz w:val="18"/>
      <w:lang w:val="en-GB" w:eastAsia="ja-JP"/>
    </w:rPr>
  </w:style>
  <w:style w:type="paragraph" w:styleId="4">
    <w:name w:val="heading 4"/>
    <w:basedOn w:val="a"/>
    <w:next w:val="a"/>
    <w:link w:val="4Char"/>
    <w:qFormat/>
    <w:rsid w:val="00EC389F"/>
    <w:pPr>
      <w:keepNext/>
      <w:numPr>
        <w:ilvl w:val="3"/>
        <w:numId w:val="9"/>
      </w:numPr>
      <w:spacing w:before="260"/>
      <w:outlineLvl w:val="3"/>
    </w:pPr>
  </w:style>
  <w:style w:type="paragraph" w:styleId="5">
    <w:name w:val="heading 5"/>
    <w:basedOn w:val="a"/>
    <w:next w:val="a"/>
    <w:link w:val="5Char"/>
    <w:qFormat/>
    <w:rsid w:val="00EC389F"/>
    <w:pPr>
      <w:numPr>
        <w:ilvl w:val="4"/>
        <w:numId w:val="9"/>
      </w:numPr>
      <w:spacing w:before="240" w:after="60"/>
      <w:outlineLvl w:val="4"/>
    </w:pPr>
    <w:rPr>
      <w:rFonts w:ascii="Arial" w:hAnsi="Arial"/>
      <w:sz w:val="22"/>
    </w:rPr>
  </w:style>
  <w:style w:type="paragraph" w:styleId="6">
    <w:name w:val="heading 6"/>
    <w:basedOn w:val="a"/>
    <w:next w:val="a"/>
    <w:link w:val="6Char"/>
    <w:qFormat/>
    <w:rsid w:val="00EC389F"/>
    <w:pPr>
      <w:numPr>
        <w:ilvl w:val="5"/>
        <w:numId w:val="9"/>
      </w:numPr>
      <w:spacing w:before="240" w:after="60"/>
      <w:outlineLvl w:val="5"/>
    </w:pPr>
    <w:rPr>
      <w:rFonts w:ascii="Arial" w:hAnsi="Arial"/>
      <w:i/>
      <w:sz w:val="22"/>
    </w:rPr>
  </w:style>
  <w:style w:type="paragraph" w:styleId="7">
    <w:name w:val="heading 7"/>
    <w:basedOn w:val="a"/>
    <w:next w:val="a"/>
    <w:link w:val="7Char"/>
    <w:qFormat/>
    <w:rsid w:val="00EC389F"/>
    <w:pPr>
      <w:numPr>
        <w:ilvl w:val="6"/>
        <w:numId w:val="9"/>
      </w:numPr>
      <w:spacing w:before="240" w:after="60"/>
      <w:outlineLvl w:val="6"/>
    </w:pPr>
    <w:rPr>
      <w:rFonts w:ascii="Arial" w:hAnsi="Arial"/>
      <w:sz w:val="20"/>
    </w:rPr>
  </w:style>
  <w:style w:type="paragraph" w:styleId="8">
    <w:name w:val="heading 8"/>
    <w:basedOn w:val="a"/>
    <w:next w:val="a"/>
    <w:link w:val="8Char"/>
    <w:qFormat/>
    <w:rsid w:val="00EC389F"/>
    <w:pPr>
      <w:numPr>
        <w:ilvl w:val="7"/>
        <w:numId w:val="9"/>
      </w:numPr>
      <w:spacing w:before="240" w:after="60"/>
      <w:outlineLvl w:val="7"/>
    </w:pPr>
    <w:rPr>
      <w:rFonts w:ascii="Arial" w:hAnsi="Arial"/>
      <w:i/>
      <w:sz w:val="20"/>
    </w:rPr>
  </w:style>
  <w:style w:type="paragraph" w:styleId="9">
    <w:name w:val="heading 9"/>
    <w:basedOn w:val="a"/>
    <w:next w:val="a"/>
    <w:link w:val="9Char"/>
    <w:qFormat/>
    <w:rsid w:val="00EC389F"/>
    <w:pPr>
      <w:numPr>
        <w:ilvl w:val="8"/>
        <w:numId w:val="9"/>
      </w:numPr>
      <w:spacing w:before="240" w:after="60"/>
      <w:outlineLvl w:val="8"/>
    </w:pPr>
    <w:rPr>
      <w:rFonts w:ascii="Arial" w:hAnsi="Arial"/>
      <w: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basedOn w:val="a0"/>
    <w:link w:val="1"/>
    <w:rsid w:val="00EC389F"/>
    <w:rPr>
      <w:rFonts w:ascii="Times New Roman" w:hAnsi="Times New Roman"/>
      <w:b/>
      <w:caps/>
      <w:sz w:val="18"/>
      <w:lang w:val="en-GB"/>
    </w:rPr>
  </w:style>
  <w:style w:type="character" w:customStyle="1" w:styleId="2Char">
    <w:name w:val="제목 2 Char"/>
    <w:basedOn w:val="a0"/>
    <w:link w:val="2"/>
    <w:rsid w:val="00EC389F"/>
    <w:rPr>
      <w:rFonts w:ascii="Times New Roman" w:hAnsi="Times New Roman"/>
      <w:b/>
      <w:sz w:val="18"/>
      <w:lang w:val="en-GB" w:eastAsia="ja-JP" w:bidi="ar-SA"/>
    </w:rPr>
  </w:style>
  <w:style w:type="character" w:customStyle="1" w:styleId="3Char">
    <w:name w:val="제목 3 Char"/>
    <w:basedOn w:val="a0"/>
    <w:link w:val="3"/>
    <w:rsid w:val="00EC389F"/>
    <w:rPr>
      <w:rFonts w:ascii="Times New Roman" w:hAnsi="Times New Roman"/>
      <w:sz w:val="18"/>
      <w:lang w:val="en-GB" w:eastAsia="ja-JP" w:bidi="ar-SA"/>
    </w:rPr>
  </w:style>
  <w:style w:type="character" w:customStyle="1" w:styleId="4Char">
    <w:name w:val="제목 4 Char"/>
    <w:basedOn w:val="a0"/>
    <w:link w:val="4"/>
    <w:rsid w:val="00EC389F"/>
    <w:rPr>
      <w:rFonts w:ascii="Times New Roman" w:hAnsi="Times New Roman"/>
      <w:sz w:val="18"/>
      <w:lang w:val="en-GB"/>
    </w:rPr>
  </w:style>
  <w:style w:type="character" w:customStyle="1" w:styleId="5Char">
    <w:name w:val="제목 5 Char"/>
    <w:basedOn w:val="a0"/>
    <w:link w:val="5"/>
    <w:rsid w:val="00EC389F"/>
    <w:rPr>
      <w:rFonts w:ascii="Arial" w:hAnsi="Arial"/>
      <w:sz w:val="22"/>
      <w:lang w:val="en-GB"/>
    </w:rPr>
  </w:style>
  <w:style w:type="character" w:customStyle="1" w:styleId="6Char">
    <w:name w:val="제목 6 Char"/>
    <w:basedOn w:val="a0"/>
    <w:link w:val="6"/>
    <w:rsid w:val="00EC389F"/>
    <w:rPr>
      <w:rFonts w:ascii="Arial" w:hAnsi="Arial"/>
      <w:i/>
      <w:sz w:val="22"/>
      <w:lang w:val="en-GB"/>
    </w:rPr>
  </w:style>
  <w:style w:type="character" w:customStyle="1" w:styleId="7Char">
    <w:name w:val="제목 7 Char"/>
    <w:basedOn w:val="a0"/>
    <w:link w:val="7"/>
    <w:rsid w:val="00EC389F"/>
    <w:rPr>
      <w:rFonts w:ascii="Arial" w:hAnsi="Arial"/>
      <w:lang w:val="en-GB"/>
    </w:rPr>
  </w:style>
  <w:style w:type="character" w:customStyle="1" w:styleId="8Char">
    <w:name w:val="제목 8 Char"/>
    <w:basedOn w:val="a0"/>
    <w:link w:val="8"/>
    <w:rsid w:val="00EC389F"/>
    <w:rPr>
      <w:rFonts w:ascii="Arial" w:hAnsi="Arial"/>
      <w:i/>
      <w:lang w:val="en-GB"/>
    </w:rPr>
  </w:style>
  <w:style w:type="character" w:customStyle="1" w:styleId="9Char">
    <w:name w:val="제목 9 Char"/>
    <w:basedOn w:val="a0"/>
    <w:link w:val="9"/>
    <w:rsid w:val="00EC389F"/>
    <w:rPr>
      <w:rFonts w:ascii="Arial" w:hAnsi="Arial"/>
      <w:i/>
      <w:sz w:val="18"/>
      <w:lang w:val="en-GB"/>
    </w:rPr>
  </w:style>
  <w:style w:type="character" w:styleId="a3">
    <w:name w:val="Strong"/>
    <w:basedOn w:val="a0"/>
    <w:qFormat/>
    <w:rsid w:val="00EC389F"/>
    <w:rPr>
      <w:b/>
      <w:bCs/>
    </w:rPr>
  </w:style>
  <w:style w:type="paragraph" w:styleId="a4">
    <w:name w:val="List Paragraph"/>
    <w:basedOn w:val="a"/>
    <w:uiPriority w:val="34"/>
    <w:qFormat/>
    <w:rsid w:val="00EC389F"/>
    <w:pPr>
      <w:widowControl w:val="0"/>
      <w:tabs>
        <w:tab w:val="clear" w:pos="1134"/>
      </w:tabs>
      <w:ind w:leftChars="400" w:left="840"/>
      <w:jc w:val="left"/>
    </w:pPr>
    <w:rPr>
      <w:kern w:val="1"/>
      <w:sz w:val="24"/>
      <w:szCs w:val="24"/>
      <w:lang w:val="en-US"/>
    </w:rPr>
  </w:style>
  <w:style w:type="character" w:styleId="a5">
    <w:name w:val="Hyperlink"/>
    <w:uiPriority w:val="99"/>
    <w:unhideWhenUsed/>
    <w:rsid w:val="00317F73"/>
    <w:rPr>
      <w:color w:val="0563C1"/>
      <w:u w:val="single"/>
    </w:rPr>
  </w:style>
  <w:style w:type="paragraph" w:styleId="a6">
    <w:name w:val="header"/>
    <w:basedOn w:val="a"/>
    <w:link w:val="Char"/>
    <w:uiPriority w:val="99"/>
    <w:unhideWhenUsed/>
    <w:rsid w:val="003F5ECF"/>
    <w:pPr>
      <w:tabs>
        <w:tab w:val="clear" w:pos="1134"/>
        <w:tab w:val="center" w:pos="4513"/>
        <w:tab w:val="right" w:pos="9026"/>
      </w:tabs>
      <w:snapToGrid w:val="0"/>
    </w:pPr>
  </w:style>
  <w:style w:type="character" w:customStyle="1" w:styleId="Char">
    <w:name w:val="머리글 Char"/>
    <w:basedOn w:val="a0"/>
    <w:link w:val="a6"/>
    <w:uiPriority w:val="99"/>
    <w:rsid w:val="003F5ECF"/>
    <w:rPr>
      <w:rFonts w:ascii="Times New Roman" w:hAnsi="Times New Roman"/>
      <w:sz w:val="18"/>
      <w:lang w:val="en-GB" w:eastAsia="ja-JP"/>
    </w:rPr>
  </w:style>
  <w:style w:type="paragraph" w:styleId="a7">
    <w:name w:val="footer"/>
    <w:basedOn w:val="a"/>
    <w:link w:val="Char0"/>
    <w:uiPriority w:val="99"/>
    <w:unhideWhenUsed/>
    <w:rsid w:val="003F5ECF"/>
    <w:pPr>
      <w:tabs>
        <w:tab w:val="clear" w:pos="1134"/>
        <w:tab w:val="center" w:pos="4513"/>
        <w:tab w:val="right" w:pos="9026"/>
      </w:tabs>
      <w:snapToGrid w:val="0"/>
    </w:pPr>
  </w:style>
  <w:style w:type="character" w:customStyle="1" w:styleId="Char0">
    <w:name w:val="바닥글 Char"/>
    <w:basedOn w:val="a0"/>
    <w:link w:val="a7"/>
    <w:uiPriority w:val="99"/>
    <w:rsid w:val="003F5ECF"/>
    <w:rPr>
      <w:rFonts w:ascii="Times New Roman" w:hAnsi="Times New Roman"/>
      <w:sz w:val="18"/>
      <w:lang w:val="en-GB" w:eastAsia="ja-JP"/>
    </w:rPr>
  </w:style>
  <w:style w:type="paragraph" w:styleId="a8">
    <w:name w:val="Body Text"/>
    <w:basedOn w:val="a"/>
    <w:link w:val="Char1"/>
    <w:rsid w:val="00A73511"/>
    <w:pPr>
      <w:widowControl w:val="0"/>
      <w:tabs>
        <w:tab w:val="clear" w:pos="1134"/>
      </w:tabs>
      <w:suppressAutoHyphens w:val="0"/>
      <w:wordWrap w:val="0"/>
      <w:jc w:val="center"/>
    </w:pPr>
    <w:rPr>
      <w:rFonts w:eastAsia="신명조"/>
      <w:kern w:val="2"/>
      <w:sz w:val="20"/>
      <w:lang w:val="en-US" w:eastAsia="ko-KR"/>
    </w:rPr>
  </w:style>
  <w:style w:type="character" w:customStyle="1" w:styleId="Char1">
    <w:name w:val="본문 Char"/>
    <w:basedOn w:val="a0"/>
    <w:link w:val="a8"/>
    <w:rsid w:val="00A73511"/>
    <w:rPr>
      <w:rFonts w:ascii="Times New Roman" w:eastAsia="신명조" w:hAnsi="Times New Roman"/>
      <w:kern w:val="2"/>
      <w:lang w:val="en-US" w:eastAsia="ko-KR"/>
    </w:rPr>
  </w:style>
  <w:style w:type="paragraph" w:customStyle="1" w:styleId="IEEEParagraph">
    <w:name w:val="IEEE Paragraph"/>
    <w:basedOn w:val="a"/>
    <w:link w:val="IEEEParagraphChar"/>
    <w:rsid w:val="00A73511"/>
    <w:pPr>
      <w:tabs>
        <w:tab w:val="clear" w:pos="1134"/>
      </w:tabs>
      <w:suppressAutoHyphens w:val="0"/>
      <w:adjustRightInd w:val="0"/>
      <w:snapToGrid w:val="0"/>
      <w:ind w:firstLine="216"/>
    </w:pPr>
    <w:rPr>
      <w:rFonts w:eastAsia="SimSun"/>
      <w:sz w:val="20"/>
      <w:szCs w:val="24"/>
      <w:lang w:val="en-AU" w:eastAsia="zh-CN"/>
    </w:rPr>
  </w:style>
  <w:style w:type="character" w:customStyle="1" w:styleId="IEEEParagraphChar">
    <w:name w:val="IEEE Paragraph Char"/>
    <w:link w:val="IEEEParagraph"/>
    <w:rsid w:val="00A73511"/>
    <w:rPr>
      <w:rFonts w:ascii="Times New Roman" w:eastAsia="SimSun" w:hAnsi="Times New Roman"/>
      <w:szCs w:val="24"/>
      <w:lang w:val="en-AU" w:eastAsia="zh-CN"/>
    </w:rPr>
  </w:style>
  <w:style w:type="paragraph" w:customStyle="1" w:styleId="figurecaption">
    <w:name w:val="figure caption"/>
    <w:link w:val="figurecaptionChar"/>
    <w:rsid w:val="00A73511"/>
    <w:pPr>
      <w:numPr>
        <w:numId w:val="10"/>
      </w:numPr>
      <w:spacing w:before="80" w:after="200"/>
      <w:jc w:val="center"/>
    </w:pPr>
    <w:rPr>
      <w:rFonts w:ascii="Times New Roman" w:eastAsia="SimSun" w:hAnsi="Times New Roman"/>
      <w:noProof/>
      <w:sz w:val="16"/>
      <w:szCs w:val="16"/>
      <w:lang w:val="en-US" w:eastAsia="en-US"/>
    </w:rPr>
  </w:style>
  <w:style w:type="character" w:customStyle="1" w:styleId="figurecaptionChar">
    <w:name w:val="figure caption Char"/>
    <w:link w:val="figurecaption"/>
    <w:rsid w:val="00A73511"/>
    <w:rPr>
      <w:rFonts w:ascii="Times New Roman" w:eastAsia="SimSun" w:hAnsi="Times New Roman"/>
      <w:noProof/>
      <w:sz w:val="16"/>
      <w:szCs w:val="16"/>
      <w:lang w:val="en-US" w:eastAsia="en-US"/>
    </w:rPr>
  </w:style>
  <w:style w:type="table" w:styleId="a9">
    <w:name w:val="Table Grid"/>
    <w:basedOn w:val="a1"/>
    <w:uiPriority w:val="59"/>
    <w:rsid w:val="00EA174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9978956">
      <w:bodyDiv w:val="1"/>
      <w:marLeft w:val="0"/>
      <w:marRight w:val="0"/>
      <w:marTop w:val="0"/>
      <w:marBottom w:val="0"/>
      <w:divBdr>
        <w:top w:val="none" w:sz="0" w:space="0" w:color="auto"/>
        <w:left w:val="none" w:sz="0" w:space="0" w:color="auto"/>
        <w:bottom w:val="none" w:sz="0" w:space="0" w:color="auto"/>
        <w:right w:val="none" w:sz="0" w:space="0" w:color="auto"/>
      </w:divBdr>
    </w:div>
    <w:div w:id="8915028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naoe2022.org"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gnaoe@themiceter.com"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gnaoe2022.org" TargetMode="External"/><Relationship Id="rId4" Type="http://schemas.openxmlformats.org/officeDocument/2006/relationships/settings" Target="settings.xml"/><Relationship Id="rId9" Type="http://schemas.openxmlformats.org/officeDocument/2006/relationships/hyperlink" Target="mailto:gnaoe@themiceter.com"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13D29444-F4B4-47B6-8C47-42DBB57FE2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22</Words>
  <Characters>1839</Characters>
  <Application>Microsoft Office Word</Application>
  <DocSecurity>0</DocSecurity>
  <Lines>15</Lines>
  <Paragraphs>4</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Microsoft</Company>
  <LinksUpToDate>false</LinksUpToDate>
  <CharactersWithSpaces>2157</CharactersWithSpaces>
  <SharedDoc>false</SharedDoc>
  <HLinks>
    <vt:vector size="18" baseType="variant">
      <vt:variant>
        <vt:i4>327801</vt:i4>
      </vt:variant>
      <vt:variant>
        <vt:i4>6</vt:i4>
      </vt:variant>
      <vt:variant>
        <vt:i4>0</vt:i4>
      </vt:variant>
      <vt:variant>
        <vt:i4>5</vt:i4>
      </vt:variant>
      <vt:variant>
        <vt:lpwstr>mailto:rizal@forestry.gov.my</vt:lpwstr>
      </vt:variant>
      <vt:variant>
        <vt:lpwstr/>
      </vt:variant>
      <vt:variant>
        <vt:i4>7208971</vt:i4>
      </vt:variant>
      <vt:variant>
        <vt:i4>3</vt:i4>
      </vt:variant>
      <vt:variant>
        <vt:i4>0</vt:i4>
      </vt:variant>
      <vt:variant>
        <vt:i4>5</vt:i4>
      </vt:variant>
      <vt:variant>
        <vt:lpwstr>mailto:zuraimi@remotesensing.gov.my</vt:lpwstr>
      </vt:variant>
      <vt:variant>
        <vt:lpwstr/>
      </vt:variant>
      <vt:variant>
        <vt:i4>458871</vt:i4>
      </vt:variant>
      <vt:variant>
        <vt:i4>0</vt:i4>
      </vt:variant>
      <vt:variant>
        <vt:i4>0</vt:i4>
      </vt:variant>
      <vt:variant>
        <vt:i4>5</vt:i4>
      </vt:variant>
      <vt:variant>
        <vt:lpwstr>mailto:adnan@remotesensing.gov.m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haida binti Aini</dc:creator>
  <cp:keywords/>
  <cp:lastModifiedBy>User</cp:lastModifiedBy>
  <cp:revision>3</cp:revision>
  <dcterms:created xsi:type="dcterms:W3CDTF">2021-12-16T07:51:00Z</dcterms:created>
  <dcterms:modified xsi:type="dcterms:W3CDTF">2021-12-16T07:52:00Z</dcterms:modified>
</cp:coreProperties>
</file>